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B4344" w:rsidRPr="001D4DF5" w:rsidRDefault="007B4344" w:rsidP="00011DA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bookmarkStart w:id="0" w:name="_GoBack"/>
      <w:bookmarkEnd w:id="0"/>
      <w:r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DRAFT AGENDA</w:t>
      </w:r>
    </w:p>
    <w:p w:rsidR="00A32FDD" w:rsidRDefault="00DD47FC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3rd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 </w:t>
      </w:r>
      <w:r w:rsidR="00A32FDD">
        <w:rPr>
          <w:rFonts w:asciiTheme="majorHAnsi" w:hAnsiTheme="majorHAnsi" w:cstheme="minorHAnsi"/>
          <w:b/>
          <w:bCs/>
          <w:iCs/>
          <w:sz w:val="24"/>
          <w:szCs w:val="24"/>
        </w:rPr>
        <w:t>meeting of the EU-Georgia Sub-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Committee </w:t>
      </w:r>
    </w:p>
    <w:p w:rsidR="007B4344" w:rsidRPr="001D4DF5" w:rsidRDefault="00A32FDD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On Employment, Social Policy, Equal Rights and P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ublic </w:t>
      </w:r>
      <w:r>
        <w:rPr>
          <w:rFonts w:asciiTheme="majorHAnsi" w:hAnsiTheme="majorHAnsi" w:cstheme="minorHAnsi"/>
          <w:b/>
          <w:bCs/>
          <w:iCs/>
          <w:sz w:val="24"/>
          <w:szCs w:val="24"/>
        </w:rPr>
        <w:t>H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ealth</w:t>
      </w:r>
    </w:p>
    <w:p w:rsidR="00930740" w:rsidRPr="00175AF5" w:rsidRDefault="00DD47FC" w:rsidP="00D263EC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</w:pPr>
      <w:proofErr w:type="spellStart"/>
      <w:r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>Tbilisi</w:t>
      </w:r>
      <w:proofErr w:type="spellEnd"/>
      <w:r w:rsidR="007B4344" w:rsidRPr="00175AF5"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 xml:space="preserve">, </w:t>
      </w:r>
      <w:r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>19 April</w:t>
      </w:r>
      <w:r w:rsidR="000B0B2A" w:rsidRPr="00175AF5"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 xml:space="preserve"> 201</w:t>
      </w:r>
      <w:r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>8</w:t>
      </w:r>
    </w:p>
    <w:p w:rsidR="00DA5418" w:rsidRDefault="00930740" w:rsidP="00DA5418">
      <w:pPr>
        <w:shd w:val="clear" w:color="auto" w:fill="FFFFFF"/>
        <w:jc w:val="center"/>
        <w:rPr>
          <w:rFonts w:asciiTheme="majorHAnsi" w:hAnsiTheme="majorHAnsi" w:cstheme="minorHAnsi"/>
          <w:b/>
          <w:bCs/>
          <w:i/>
          <w:iCs/>
          <w:sz w:val="24"/>
          <w:szCs w:val="24"/>
          <w:lang w:val="fr-BE"/>
        </w:rPr>
      </w:pPr>
      <w:r w:rsidRPr="00175AF5">
        <w:rPr>
          <w:rFonts w:asciiTheme="majorHAnsi" w:hAnsiTheme="majorHAnsi" w:cstheme="minorHAnsi"/>
          <w:b/>
          <w:bCs/>
          <w:i/>
          <w:iCs/>
          <w:sz w:val="24"/>
          <w:szCs w:val="24"/>
          <w:lang w:val="fr-BE"/>
        </w:rPr>
        <w:t xml:space="preserve">Venue: </w:t>
      </w:r>
      <w:proofErr w:type="spellStart"/>
      <w:r w:rsidR="00DA5418" w:rsidRPr="00DA5418">
        <w:rPr>
          <w:rFonts w:asciiTheme="majorHAnsi" w:hAnsiTheme="majorHAnsi" w:cstheme="minorHAnsi"/>
          <w:b/>
          <w:bCs/>
          <w:i/>
          <w:iCs/>
          <w:sz w:val="24"/>
          <w:szCs w:val="24"/>
          <w:lang w:val="fr-BE"/>
        </w:rPr>
        <w:t>Ministry</w:t>
      </w:r>
      <w:proofErr w:type="spellEnd"/>
      <w:r w:rsidR="00DA5418" w:rsidRPr="00DA5418">
        <w:rPr>
          <w:rFonts w:asciiTheme="majorHAnsi" w:hAnsiTheme="majorHAnsi" w:cstheme="minorHAnsi"/>
          <w:b/>
          <w:bCs/>
          <w:i/>
          <w:iCs/>
          <w:sz w:val="24"/>
          <w:szCs w:val="24"/>
          <w:lang w:val="fr-BE"/>
        </w:rPr>
        <w:t xml:space="preserve"> of </w:t>
      </w:r>
      <w:proofErr w:type="spellStart"/>
      <w:r w:rsidR="00DA5418" w:rsidRPr="00DA5418">
        <w:rPr>
          <w:rFonts w:asciiTheme="majorHAnsi" w:hAnsiTheme="majorHAnsi" w:cstheme="minorHAnsi"/>
          <w:b/>
          <w:bCs/>
          <w:i/>
          <w:iCs/>
          <w:sz w:val="24"/>
          <w:szCs w:val="24"/>
          <w:lang w:val="fr-BE"/>
        </w:rPr>
        <w:t>Foreign</w:t>
      </w:r>
      <w:proofErr w:type="spellEnd"/>
      <w:r w:rsidR="00DA5418" w:rsidRPr="00DA5418">
        <w:rPr>
          <w:rFonts w:asciiTheme="majorHAnsi" w:hAnsiTheme="majorHAnsi" w:cstheme="minorHAnsi"/>
          <w:b/>
          <w:bCs/>
          <w:i/>
          <w:iCs/>
          <w:sz w:val="24"/>
          <w:szCs w:val="24"/>
          <w:lang w:val="fr-BE"/>
        </w:rPr>
        <w:t xml:space="preserve"> </w:t>
      </w:r>
      <w:proofErr w:type="spellStart"/>
      <w:r w:rsidR="00DA5418" w:rsidRPr="00DA5418">
        <w:rPr>
          <w:rFonts w:asciiTheme="majorHAnsi" w:hAnsiTheme="majorHAnsi" w:cstheme="minorHAnsi"/>
          <w:b/>
          <w:bCs/>
          <w:i/>
          <w:iCs/>
          <w:sz w:val="24"/>
          <w:szCs w:val="24"/>
          <w:lang w:val="fr-BE"/>
        </w:rPr>
        <w:t>Affairs</w:t>
      </w:r>
      <w:proofErr w:type="spellEnd"/>
      <w:r w:rsidR="00DA5418" w:rsidRPr="00DA5418">
        <w:rPr>
          <w:rFonts w:asciiTheme="majorHAnsi" w:hAnsiTheme="majorHAnsi" w:cstheme="minorHAnsi"/>
          <w:b/>
          <w:bCs/>
          <w:i/>
          <w:iCs/>
          <w:sz w:val="24"/>
          <w:szCs w:val="24"/>
          <w:lang w:val="fr-BE"/>
        </w:rPr>
        <w:t xml:space="preserve"> of Georgia</w:t>
      </w:r>
    </w:p>
    <w:p w:rsidR="00F46196" w:rsidRPr="00F46196" w:rsidRDefault="00F46196" w:rsidP="00F46196">
      <w:pPr>
        <w:autoSpaceDE w:val="0"/>
        <w:autoSpaceDN w:val="0"/>
        <w:adjustRightInd w:val="0"/>
        <w:spacing w:after="120" w:line="240" w:lineRule="auto"/>
        <w:jc w:val="center"/>
        <w:rPr>
          <w:rFonts w:ascii="Sylfaen" w:hAnsi="Sylfaen" w:cstheme="minorHAnsi"/>
          <w:b/>
          <w:bCs/>
          <w:iCs/>
          <w:lang w:val="ka-GE"/>
        </w:rPr>
      </w:pPr>
      <w:r w:rsidRPr="002C45D4">
        <w:rPr>
          <w:rFonts w:asciiTheme="majorHAnsi" w:hAnsiTheme="majorHAnsi" w:cstheme="minorHAnsi"/>
          <w:b/>
          <w:iCs/>
        </w:rPr>
        <w:t xml:space="preserve">4 Sh. </w:t>
      </w:r>
      <w:proofErr w:type="spellStart"/>
      <w:r w:rsidRPr="002C45D4">
        <w:rPr>
          <w:rFonts w:asciiTheme="majorHAnsi" w:hAnsiTheme="majorHAnsi" w:cstheme="minorHAnsi"/>
          <w:b/>
          <w:iCs/>
        </w:rPr>
        <w:t>Chitadze</w:t>
      </w:r>
      <w:proofErr w:type="spellEnd"/>
      <w:r w:rsidRPr="002C45D4">
        <w:rPr>
          <w:rFonts w:asciiTheme="majorHAnsi" w:hAnsiTheme="majorHAnsi" w:cstheme="minorHAnsi"/>
          <w:b/>
          <w:iCs/>
        </w:rPr>
        <w:t>, Tbilisi, Georgia, 0118</w:t>
      </w:r>
      <w:r>
        <w:rPr>
          <w:rFonts w:ascii="Sylfaen" w:hAnsi="Sylfaen" w:cstheme="minorHAnsi"/>
          <w:b/>
          <w:iCs/>
          <w:lang w:val="ka-GE"/>
        </w:rPr>
        <w:t xml:space="preserve"> </w:t>
      </w:r>
    </w:p>
    <w:p w:rsidR="001D4DF5" w:rsidRPr="00175AF5" w:rsidRDefault="001D4DF5" w:rsidP="00DA5418">
      <w:pPr>
        <w:autoSpaceDE w:val="0"/>
        <w:autoSpaceDN w:val="0"/>
        <w:adjustRightInd w:val="0"/>
        <w:spacing w:after="120" w:line="240" w:lineRule="auto"/>
        <w:ind w:hanging="630"/>
        <w:jc w:val="center"/>
        <w:rPr>
          <w:rFonts w:asciiTheme="majorHAnsi" w:hAnsiTheme="majorHAnsi" w:cstheme="minorHAnsi"/>
          <w:b/>
          <w:bCs/>
          <w:i/>
          <w:iCs/>
          <w:lang w:val="fr-BE"/>
        </w:rPr>
      </w:pPr>
    </w:p>
    <w:tbl>
      <w:tblPr>
        <w:tblStyle w:val="TableGrid"/>
        <w:tblW w:w="0" w:type="auto"/>
        <w:tblInd w:w="-522" w:type="dxa"/>
        <w:tblLook w:val="04A0" w:firstRow="1" w:lastRow="0" w:firstColumn="1" w:lastColumn="0" w:noHBand="0" w:noVBand="1"/>
      </w:tblPr>
      <w:tblGrid>
        <w:gridCol w:w="1548"/>
        <w:gridCol w:w="702"/>
        <w:gridCol w:w="5040"/>
        <w:gridCol w:w="2430"/>
      </w:tblGrid>
      <w:tr w:rsidR="003B5162" w:rsidRPr="001D4DF5" w:rsidTr="00011DA4">
        <w:tc>
          <w:tcPr>
            <w:tcW w:w="1548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Time</w:t>
            </w: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No.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Agenda item</w:t>
            </w:r>
          </w:p>
        </w:tc>
        <w:tc>
          <w:tcPr>
            <w:tcW w:w="243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Lead</w:t>
            </w:r>
          </w:p>
        </w:tc>
      </w:tr>
      <w:tr w:rsidR="003B5162" w:rsidRPr="001D4DF5" w:rsidTr="00011DA4">
        <w:tc>
          <w:tcPr>
            <w:tcW w:w="1548" w:type="dxa"/>
            <w:vMerge w:val="restart"/>
            <w:vAlign w:val="center"/>
          </w:tcPr>
          <w:p w:rsidR="001D4DF5" w:rsidRPr="001D4DF5" w:rsidRDefault="00C437F4" w:rsidP="00175A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0</w:t>
            </w:r>
            <w:r w:rsidRPr="001D4DF5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00-</w:t>
            </w: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0</w:t>
            </w:r>
            <w:r w:rsidRPr="001D4DF5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15</w:t>
            </w: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1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 xml:space="preserve">Welcome and introduction remarks </w:t>
            </w:r>
          </w:p>
        </w:tc>
        <w:tc>
          <w:tcPr>
            <w:tcW w:w="2430" w:type="dxa"/>
            <w:vMerge w:val="restart"/>
            <w:vAlign w:val="center"/>
          </w:tcPr>
          <w:p w:rsidR="001D4DF5" w:rsidRPr="00DD0ADE" w:rsidRDefault="000D73C0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Archil Karaulashvili</w:t>
            </w:r>
            <w:r w:rsidR="00DD0ADE">
              <w:rPr>
                <w:rFonts w:asciiTheme="majorHAnsi" w:hAnsiTheme="majorHAnsi" w:cstheme="minorHAnsi"/>
                <w:b/>
                <w:bCs/>
                <w:iCs/>
              </w:rPr>
              <w:t xml:space="preserve"> </w:t>
            </w:r>
            <w:r w:rsidR="00DD0ADE" w:rsidRPr="00DD0ADE">
              <w:rPr>
                <w:rFonts w:asciiTheme="majorHAnsi" w:hAnsiTheme="majorHAnsi" w:cstheme="minorHAnsi"/>
                <w:bCs/>
                <w:iCs/>
              </w:rPr>
              <w:t>chair</w:t>
            </w:r>
          </w:p>
          <w:p w:rsidR="00DD0ADE" w:rsidRPr="001D4DF5" w:rsidRDefault="00DD0ADE" w:rsidP="00DD0AD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DD0ADE">
              <w:rPr>
                <w:rFonts w:asciiTheme="majorHAnsi" w:hAnsiTheme="majorHAnsi" w:cstheme="minorHAnsi"/>
                <w:b/>
                <w:bCs/>
                <w:iCs/>
              </w:rPr>
              <w:t xml:space="preserve">Anna </w:t>
            </w:r>
            <w:proofErr w:type="spellStart"/>
            <w:r w:rsidRPr="00DD0ADE">
              <w:rPr>
                <w:rFonts w:asciiTheme="majorHAnsi" w:hAnsiTheme="majorHAnsi" w:cstheme="minorHAnsi"/>
                <w:b/>
                <w:bCs/>
                <w:iCs/>
              </w:rPr>
              <w:t>S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>trzaska</w:t>
            </w:r>
            <w:proofErr w:type="spellEnd"/>
            <w:r>
              <w:rPr>
                <w:rFonts w:asciiTheme="majorHAnsi" w:hAnsiTheme="majorHAnsi" w:cstheme="minorHAnsi"/>
                <w:b/>
                <w:bCs/>
                <w:iCs/>
              </w:rPr>
              <w:t xml:space="preserve">   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F104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w:r w:rsidRPr="008F1042">
              <w:rPr>
                <w:rFonts w:ascii="Times New Roman" w:hAnsi="Times New Roman"/>
                <w:sz w:val="24"/>
                <w:szCs w:val="24"/>
              </w:rPr>
              <w:t>co-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F1042">
              <w:rPr>
                <w:rFonts w:ascii="Times New Roman" w:hAnsi="Times New Roman"/>
                <w:sz w:val="24"/>
                <w:szCs w:val="24"/>
              </w:rPr>
              <w:t>chair</w:t>
            </w:r>
          </w:p>
        </w:tc>
      </w:tr>
      <w:tr w:rsidR="003B5162" w:rsidRPr="001D4DF5" w:rsidTr="00011DA4">
        <w:tc>
          <w:tcPr>
            <w:tcW w:w="1548" w:type="dxa"/>
            <w:vMerge/>
            <w:vAlign w:val="center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2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Adoption of the agenda</w:t>
            </w:r>
          </w:p>
        </w:tc>
        <w:tc>
          <w:tcPr>
            <w:tcW w:w="2430" w:type="dxa"/>
            <w:vMerge/>
          </w:tcPr>
          <w:p w:rsid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175AF5" w:rsidRPr="001D4DF5" w:rsidTr="000869DD"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:rsidR="00175AF5" w:rsidRPr="00464F03" w:rsidRDefault="00175AF5" w:rsidP="000869DD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I</w:t>
            </w: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>. Public Health</w:t>
            </w:r>
          </w:p>
        </w:tc>
      </w:tr>
      <w:tr w:rsidR="00175AF5" w:rsidRPr="001D4DF5" w:rsidTr="000869DD">
        <w:tc>
          <w:tcPr>
            <w:tcW w:w="1548" w:type="dxa"/>
            <w:vAlign w:val="center"/>
          </w:tcPr>
          <w:p w:rsidR="00175AF5" w:rsidRPr="001D4DF5" w:rsidRDefault="00171338" w:rsidP="00435CB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0:15-10:25</w:t>
            </w:r>
          </w:p>
        </w:tc>
        <w:tc>
          <w:tcPr>
            <w:tcW w:w="702" w:type="dxa"/>
          </w:tcPr>
          <w:p w:rsidR="00175AF5" w:rsidRDefault="00435CB3" w:rsidP="00491BB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3</w:t>
            </w:r>
          </w:p>
        </w:tc>
        <w:tc>
          <w:tcPr>
            <w:tcW w:w="5040" w:type="dxa"/>
          </w:tcPr>
          <w:p w:rsidR="00175AF5" w:rsidRPr="001D4DF5" w:rsidRDefault="00175AF5" w:rsidP="000869DD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1D4DF5">
              <w:rPr>
                <w:rFonts w:asciiTheme="majorHAnsi" w:hAnsiTheme="majorHAnsi"/>
              </w:rPr>
              <w:t>Presentation of health system and h</w:t>
            </w:r>
            <w:r w:rsidRPr="001D4DF5">
              <w:rPr>
                <w:rFonts w:asciiTheme="majorHAnsi" w:hAnsiTheme="majorHAnsi"/>
                <w:bCs/>
                <w:iCs/>
              </w:rPr>
              <w:t xml:space="preserve">ealth policy developments in </w:t>
            </w:r>
            <w:r w:rsidRPr="007664DA">
              <w:rPr>
                <w:rFonts w:asciiTheme="majorHAnsi" w:hAnsiTheme="majorHAnsi"/>
                <w:bCs/>
                <w:iCs/>
              </w:rPr>
              <w:t>Georgia</w:t>
            </w:r>
            <w:r w:rsidR="00EF7BDB" w:rsidRPr="007664DA">
              <w:rPr>
                <w:rFonts w:ascii="Cambria" w:hAnsi="Cambria"/>
              </w:rPr>
              <w:t>, including current  state of UHC</w:t>
            </w:r>
          </w:p>
        </w:tc>
        <w:tc>
          <w:tcPr>
            <w:tcW w:w="2430" w:type="dxa"/>
          </w:tcPr>
          <w:p w:rsidR="00175AF5" w:rsidRDefault="000D73C0" w:rsidP="000869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Marina Darakhvelidze</w:t>
            </w:r>
          </w:p>
        </w:tc>
      </w:tr>
      <w:tr w:rsidR="00175AF5" w:rsidRPr="001D4DF5" w:rsidTr="000869DD">
        <w:tc>
          <w:tcPr>
            <w:tcW w:w="1548" w:type="dxa"/>
            <w:vAlign w:val="center"/>
          </w:tcPr>
          <w:p w:rsidR="00175AF5" w:rsidRPr="001D4DF5" w:rsidRDefault="00171338" w:rsidP="00435CB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0:25-10:40</w:t>
            </w:r>
          </w:p>
        </w:tc>
        <w:tc>
          <w:tcPr>
            <w:tcW w:w="702" w:type="dxa"/>
          </w:tcPr>
          <w:p w:rsidR="00175AF5" w:rsidRDefault="00435CB3" w:rsidP="00491BB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4</w:t>
            </w:r>
          </w:p>
        </w:tc>
        <w:tc>
          <w:tcPr>
            <w:tcW w:w="5040" w:type="dxa"/>
          </w:tcPr>
          <w:p w:rsidR="00175AF5" w:rsidRPr="001D4DF5" w:rsidRDefault="00175AF5" w:rsidP="000869DD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1D4DF5">
              <w:rPr>
                <w:rFonts w:asciiTheme="majorHAnsi" w:hAnsiTheme="majorHAnsi"/>
              </w:rPr>
              <w:t>Presentation of EU health policy and latest developments</w:t>
            </w:r>
          </w:p>
        </w:tc>
        <w:tc>
          <w:tcPr>
            <w:tcW w:w="2430" w:type="dxa"/>
          </w:tcPr>
          <w:p w:rsidR="00175AF5" w:rsidRDefault="00175AF5" w:rsidP="000869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175AF5" w:rsidRPr="001D4DF5" w:rsidTr="000869DD">
        <w:tc>
          <w:tcPr>
            <w:tcW w:w="1548" w:type="dxa"/>
            <w:vAlign w:val="center"/>
          </w:tcPr>
          <w:p w:rsidR="00175AF5" w:rsidRPr="001D4DF5" w:rsidRDefault="00C075F9" w:rsidP="00435CB3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0:40-11:40</w:t>
            </w:r>
          </w:p>
        </w:tc>
        <w:tc>
          <w:tcPr>
            <w:tcW w:w="702" w:type="dxa"/>
          </w:tcPr>
          <w:p w:rsidR="00175AF5" w:rsidRDefault="00435CB3" w:rsidP="00491BB9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5</w:t>
            </w:r>
          </w:p>
        </w:tc>
        <w:tc>
          <w:tcPr>
            <w:tcW w:w="5040" w:type="dxa"/>
          </w:tcPr>
          <w:p w:rsidR="00175AF5" w:rsidRPr="000B7F2F" w:rsidRDefault="00175AF5" w:rsidP="000869DD">
            <w:pPr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/>
                <w:b/>
              </w:rPr>
            </w:pPr>
            <w:r w:rsidRPr="000B7F2F">
              <w:rPr>
                <w:rFonts w:asciiTheme="majorHAnsi" w:hAnsiTheme="majorHAnsi"/>
                <w:b/>
              </w:rPr>
              <w:t xml:space="preserve">Cooperation to strengthen health security: </w:t>
            </w:r>
          </w:p>
          <w:p w:rsidR="00175AF5" w:rsidRPr="00637104" w:rsidRDefault="00175AF5" w:rsidP="000869DD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r w:rsidRPr="00637104">
              <w:rPr>
                <w:rFonts w:asciiTheme="majorHAnsi" w:hAnsiTheme="majorHAnsi"/>
              </w:rPr>
              <w:t xml:space="preserve">Implementation of International Health Regulations </w:t>
            </w:r>
          </w:p>
          <w:p w:rsidR="00175AF5" w:rsidRPr="00637104" w:rsidRDefault="00175AF5" w:rsidP="000869DD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r w:rsidRPr="00637104">
              <w:rPr>
                <w:rFonts w:asciiTheme="majorHAnsi" w:hAnsiTheme="majorHAnsi"/>
              </w:rPr>
              <w:t xml:space="preserve">Georgia participation in the </w:t>
            </w:r>
            <w:proofErr w:type="spellStart"/>
            <w:r w:rsidRPr="00637104">
              <w:rPr>
                <w:rFonts w:asciiTheme="majorHAnsi" w:hAnsiTheme="majorHAnsi"/>
              </w:rPr>
              <w:t>MediPIET</w:t>
            </w:r>
            <w:proofErr w:type="spellEnd"/>
            <w:r w:rsidRPr="00637104">
              <w:rPr>
                <w:rFonts w:asciiTheme="majorHAnsi" w:hAnsiTheme="majorHAnsi"/>
              </w:rPr>
              <w:t xml:space="preserve"> regional training programme</w:t>
            </w:r>
          </w:p>
          <w:p w:rsidR="00175AF5" w:rsidRPr="00390DDB" w:rsidRDefault="00175AF5" w:rsidP="000869DD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r w:rsidRPr="003A4FDB">
              <w:rPr>
                <w:rFonts w:asciiTheme="majorHAnsi" w:hAnsiTheme="majorHAnsi"/>
                <w:noProof/>
              </w:rPr>
              <w:t>Anti-microbial</w:t>
            </w:r>
            <w:r w:rsidRPr="00637104">
              <w:rPr>
                <w:rFonts w:asciiTheme="majorHAnsi" w:hAnsiTheme="majorHAnsi"/>
              </w:rPr>
              <w:t xml:space="preserve"> resistance (AMR)</w:t>
            </w:r>
          </w:p>
          <w:p w:rsidR="0060591E" w:rsidRPr="00637104" w:rsidRDefault="0060591E" w:rsidP="000869DD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r>
              <w:rPr>
                <w:rFonts w:asciiTheme="majorHAnsi" w:hAnsiTheme="majorHAnsi"/>
              </w:rPr>
              <w:t xml:space="preserve">Strengthening Blood Safety </w:t>
            </w:r>
            <w:r w:rsidR="00455936">
              <w:rPr>
                <w:rFonts w:asciiTheme="majorHAnsi" w:hAnsiTheme="majorHAnsi"/>
              </w:rPr>
              <w:t xml:space="preserve">and organ transplantation </w:t>
            </w:r>
            <w:r>
              <w:rPr>
                <w:rFonts w:asciiTheme="majorHAnsi" w:hAnsiTheme="majorHAnsi"/>
              </w:rPr>
              <w:t>System in Georgia</w:t>
            </w:r>
          </w:p>
        </w:tc>
        <w:tc>
          <w:tcPr>
            <w:tcW w:w="2430" w:type="dxa"/>
          </w:tcPr>
          <w:p w:rsidR="00175AF5" w:rsidRDefault="00175AF5" w:rsidP="000869DD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0D73C0" w:rsidRDefault="000D73C0" w:rsidP="000869DD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0D73C0" w:rsidRDefault="000D73C0" w:rsidP="000869DD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 xml:space="preserve">Ana </w:t>
            </w:r>
            <w:proofErr w:type="spellStart"/>
            <w:r>
              <w:rPr>
                <w:rFonts w:asciiTheme="majorHAnsi" w:hAnsiTheme="majorHAnsi" w:cstheme="minorHAnsi"/>
                <w:b/>
                <w:bCs/>
                <w:iCs/>
              </w:rPr>
              <w:t>tatulashvili</w:t>
            </w:r>
            <w:proofErr w:type="spellEnd"/>
          </w:p>
          <w:p w:rsidR="000D73C0" w:rsidRDefault="000D73C0" w:rsidP="000869DD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0D73C0" w:rsidRDefault="000D73C0" w:rsidP="000869DD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 xml:space="preserve">Nana </w:t>
            </w:r>
            <w:proofErr w:type="spellStart"/>
            <w:r>
              <w:rPr>
                <w:rFonts w:asciiTheme="majorHAnsi" w:hAnsiTheme="majorHAnsi" w:cstheme="minorHAnsi"/>
                <w:b/>
                <w:bCs/>
                <w:iCs/>
              </w:rPr>
              <w:t>Mebonia</w:t>
            </w:r>
            <w:proofErr w:type="spellEnd"/>
          </w:p>
          <w:p w:rsidR="000D73C0" w:rsidRDefault="000D73C0" w:rsidP="000869DD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0D73C0" w:rsidRDefault="00DC63D5" w:rsidP="000869DD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proofErr w:type="spellStart"/>
            <w:r>
              <w:rPr>
                <w:rFonts w:asciiTheme="majorHAnsi" w:hAnsiTheme="majorHAnsi" w:cstheme="minorHAnsi"/>
                <w:b/>
                <w:bCs/>
                <w:iCs/>
              </w:rPr>
              <w:t>Lile</w:t>
            </w:r>
            <w:proofErr w:type="spellEnd"/>
            <w:r>
              <w:rPr>
                <w:rFonts w:asciiTheme="majorHAnsi" w:hAnsiTheme="majorHAnsi" w:cstheme="minorHAnsi"/>
                <w:b/>
                <w:bCs/>
                <w:iCs/>
              </w:rPr>
              <w:t xml:space="preserve"> </w:t>
            </w:r>
            <w:proofErr w:type="spellStart"/>
            <w:r>
              <w:rPr>
                <w:rFonts w:asciiTheme="majorHAnsi" w:hAnsiTheme="majorHAnsi" w:cstheme="minorHAnsi"/>
                <w:b/>
                <w:bCs/>
                <w:iCs/>
              </w:rPr>
              <w:t>Malania</w:t>
            </w:r>
            <w:proofErr w:type="spellEnd"/>
          </w:p>
          <w:p w:rsidR="00DC63D5" w:rsidRDefault="00DC63D5" w:rsidP="000869DD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EC4A1F" w:rsidRDefault="00DC63D5" w:rsidP="00EC4A1F">
            <w:pPr>
              <w:autoSpaceDE w:val="0"/>
              <w:autoSpaceDN w:val="0"/>
              <w:adjustRightInd w:val="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proofErr w:type="spellStart"/>
            <w:r>
              <w:rPr>
                <w:rFonts w:asciiTheme="majorHAnsi" w:hAnsiTheme="majorHAnsi" w:cstheme="minorHAnsi"/>
                <w:b/>
                <w:bCs/>
                <w:iCs/>
              </w:rPr>
              <w:t>Eter</w:t>
            </w:r>
            <w:proofErr w:type="spellEnd"/>
            <w:r>
              <w:rPr>
                <w:rFonts w:asciiTheme="majorHAnsi" w:hAnsiTheme="majorHAnsi" w:cstheme="minorHAnsi"/>
                <w:b/>
                <w:bCs/>
                <w:iCs/>
              </w:rPr>
              <w:t xml:space="preserve"> </w:t>
            </w:r>
            <w:proofErr w:type="spellStart"/>
            <w:r>
              <w:rPr>
                <w:rFonts w:asciiTheme="majorHAnsi" w:hAnsiTheme="majorHAnsi" w:cstheme="minorHAnsi"/>
                <w:b/>
                <w:bCs/>
                <w:iCs/>
              </w:rPr>
              <w:t>Kipiani</w:t>
            </w:r>
            <w:proofErr w:type="spellEnd"/>
            <w:r w:rsidR="00EC4A1F">
              <w:rPr>
                <w:rFonts w:ascii="Sylfaen" w:hAnsi="Sylfaen" w:cstheme="minorHAnsi"/>
                <w:b/>
                <w:bCs/>
                <w:iCs/>
                <w:lang w:val="ka-GE"/>
              </w:rPr>
              <w:t xml:space="preserve"> </w:t>
            </w:r>
          </w:p>
          <w:p w:rsidR="00DC63D5" w:rsidRPr="00EC4A1F" w:rsidRDefault="00EC4A1F" w:rsidP="00EC4A1F">
            <w:pPr>
              <w:autoSpaceDE w:val="0"/>
              <w:autoSpaceDN w:val="0"/>
              <w:adjustRightInd w:val="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 xml:space="preserve"> Marina Darakhvelidze</w:t>
            </w:r>
          </w:p>
        </w:tc>
      </w:tr>
      <w:tr w:rsidR="00323297" w:rsidRPr="001D4DF5" w:rsidTr="000869DD">
        <w:trPr>
          <w:trHeight w:val="1466"/>
        </w:trPr>
        <w:tc>
          <w:tcPr>
            <w:tcW w:w="1548" w:type="dxa"/>
            <w:vAlign w:val="center"/>
          </w:tcPr>
          <w:p w:rsidR="00323297" w:rsidRPr="001D4DF5" w:rsidRDefault="00323297" w:rsidP="0032329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1:40-11:55</w:t>
            </w:r>
          </w:p>
        </w:tc>
        <w:tc>
          <w:tcPr>
            <w:tcW w:w="702" w:type="dxa"/>
          </w:tcPr>
          <w:p w:rsidR="00323297" w:rsidRDefault="00323297" w:rsidP="0032329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6</w:t>
            </w:r>
          </w:p>
        </w:tc>
        <w:tc>
          <w:tcPr>
            <w:tcW w:w="5040" w:type="dxa"/>
          </w:tcPr>
          <w:p w:rsidR="00323297" w:rsidRPr="000B7F2F" w:rsidRDefault="00323297" w:rsidP="00323297">
            <w:pPr>
              <w:autoSpaceDE w:val="0"/>
              <w:autoSpaceDN w:val="0"/>
              <w:adjustRightInd w:val="0"/>
              <w:spacing w:before="240" w:line="276" w:lineRule="auto"/>
              <w:contextualSpacing/>
              <w:rPr>
                <w:rFonts w:asciiTheme="majorHAnsi" w:hAnsiTheme="majorHAnsi"/>
                <w:b/>
                <w:bCs/>
                <w:iCs/>
              </w:rPr>
            </w:pPr>
            <w:r w:rsidRPr="000B7F2F">
              <w:rPr>
                <w:rFonts w:asciiTheme="majorHAnsi" w:hAnsiTheme="majorHAnsi"/>
                <w:b/>
                <w:bCs/>
                <w:iCs/>
              </w:rPr>
              <w:t>Tackling chronic diseases by addressing risk factors: tobacco control</w:t>
            </w:r>
          </w:p>
          <w:p w:rsidR="00323297" w:rsidRPr="00637104" w:rsidRDefault="00323297" w:rsidP="00323297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Cs/>
                <w:iCs/>
              </w:rPr>
            </w:pPr>
            <w:r>
              <w:rPr>
                <w:rFonts w:asciiTheme="majorHAnsi" w:hAnsiTheme="majorHAnsi"/>
                <w:bCs/>
                <w:iCs/>
              </w:rPr>
              <w:t xml:space="preserve">Implementation of the FCTC and </w:t>
            </w:r>
            <w:r w:rsidRPr="00637104">
              <w:rPr>
                <w:rFonts w:asciiTheme="majorHAnsi" w:hAnsiTheme="majorHAnsi"/>
                <w:bCs/>
                <w:iCs/>
              </w:rPr>
              <w:t>ratification of illicit trade protocol</w:t>
            </w:r>
          </w:p>
        </w:tc>
        <w:tc>
          <w:tcPr>
            <w:tcW w:w="2430" w:type="dxa"/>
          </w:tcPr>
          <w:p w:rsidR="006736D5" w:rsidRDefault="006736D5" w:rsidP="0032329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6736D5" w:rsidRDefault="006736D5" w:rsidP="0032329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323297" w:rsidRDefault="006736D5" w:rsidP="0032329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 xml:space="preserve">Nino </w:t>
            </w:r>
            <w:proofErr w:type="spellStart"/>
            <w:r>
              <w:rPr>
                <w:rFonts w:asciiTheme="majorHAnsi" w:hAnsiTheme="majorHAnsi" w:cstheme="minorHAnsi"/>
                <w:b/>
                <w:bCs/>
                <w:iCs/>
              </w:rPr>
              <w:t>Maglakelidze</w:t>
            </w:r>
            <w:proofErr w:type="spellEnd"/>
          </w:p>
        </w:tc>
      </w:tr>
      <w:tr w:rsidR="006B0036" w:rsidRPr="001D4DF5" w:rsidTr="000869DD">
        <w:tc>
          <w:tcPr>
            <w:tcW w:w="1548" w:type="dxa"/>
            <w:vAlign w:val="center"/>
          </w:tcPr>
          <w:p w:rsidR="006B0036" w:rsidRPr="001D4DF5" w:rsidRDefault="006B0036" w:rsidP="006B0036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2:55-12:25</w:t>
            </w:r>
          </w:p>
        </w:tc>
        <w:tc>
          <w:tcPr>
            <w:tcW w:w="702" w:type="dxa"/>
          </w:tcPr>
          <w:p w:rsidR="006B0036" w:rsidRDefault="006B0036" w:rsidP="006B0036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7</w:t>
            </w:r>
          </w:p>
        </w:tc>
        <w:tc>
          <w:tcPr>
            <w:tcW w:w="5040" w:type="dxa"/>
          </w:tcPr>
          <w:p w:rsidR="006B0036" w:rsidRPr="001D4DF5" w:rsidRDefault="006B0036" w:rsidP="006B0036">
            <w:pPr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/>
                <w:bCs/>
                <w:iCs/>
              </w:rPr>
            </w:pPr>
            <w:r w:rsidRPr="001D4DF5">
              <w:rPr>
                <w:rFonts w:asciiTheme="majorHAnsi" w:hAnsiTheme="majorHAnsi"/>
                <w:bCs/>
                <w:iCs/>
              </w:rPr>
              <w:t xml:space="preserve">Potential areas for cooperation, EU support mechanisms </w:t>
            </w:r>
          </w:p>
        </w:tc>
        <w:tc>
          <w:tcPr>
            <w:tcW w:w="2430" w:type="dxa"/>
          </w:tcPr>
          <w:p w:rsidR="006B0036" w:rsidRDefault="006B0036" w:rsidP="006B0036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6B0036" w:rsidRPr="001D4DF5" w:rsidTr="0005548C">
        <w:tc>
          <w:tcPr>
            <w:tcW w:w="1548" w:type="dxa"/>
            <w:vAlign w:val="center"/>
          </w:tcPr>
          <w:p w:rsidR="006B0036" w:rsidRPr="001D4DF5" w:rsidRDefault="006B0036" w:rsidP="006B0036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2:25-12:30</w:t>
            </w:r>
          </w:p>
        </w:tc>
        <w:tc>
          <w:tcPr>
            <w:tcW w:w="702" w:type="dxa"/>
          </w:tcPr>
          <w:p w:rsidR="006B0036" w:rsidRPr="004D5CCE" w:rsidRDefault="006B0036" w:rsidP="006B0036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8</w:t>
            </w:r>
          </w:p>
        </w:tc>
        <w:tc>
          <w:tcPr>
            <w:tcW w:w="5040" w:type="dxa"/>
            <w:vAlign w:val="center"/>
          </w:tcPr>
          <w:p w:rsidR="006B0036" w:rsidRPr="00A32FDD" w:rsidRDefault="006B0036" w:rsidP="006B0036">
            <w:pPr>
              <w:spacing w:after="120"/>
              <w:rPr>
                <w:rFonts w:asciiTheme="majorHAnsi" w:hAnsiTheme="majorHAnsi" w:cstheme="minorHAnsi"/>
                <w:b/>
              </w:rPr>
            </w:pP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Review of the 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>operational conclusions of the second</w:t>
            </w: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 EU-Georgia Sub-Committee </w:t>
            </w:r>
          </w:p>
        </w:tc>
        <w:tc>
          <w:tcPr>
            <w:tcW w:w="2430" w:type="dxa"/>
          </w:tcPr>
          <w:p w:rsidR="006B0036" w:rsidRDefault="006B0036" w:rsidP="006B0036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4A2B50" w:rsidRPr="001D4DF5" w:rsidTr="000869DD">
        <w:tc>
          <w:tcPr>
            <w:tcW w:w="1548" w:type="dxa"/>
            <w:shd w:val="clear" w:color="auto" w:fill="D9D9D9" w:themeFill="background1" w:themeFillShade="D9"/>
            <w:vAlign w:val="center"/>
          </w:tcPr>
          <w:p w:rsidR="004A2B50" w:rsidRDefault="00C74EE1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2:30-13:3</w:t>
            </w:r>
            <w:r w:rsidR="004A2B50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0</w:t>
            </w:r>
          </w:p>
        </w:tc>
        <w:tc>
          <w:tcPr>
            <w:tcW w:w="702" w:type="dxa"/>
            <w:shd w:val="clear" w:color="auto" w:fill="D9D9D9" w:themeFill="background1" w:themeFillShade="D9"/>
          </w:tcPr>
          <w:p w:rsidR="004A2B50" w:rsidRDefault="004A2B50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  <w:tc>
          <w:tcPr>
            <w:tcW w:w="5040" w:type="dxa"/>
            <w:shd w:val="clear" w:color="auto" w:fill="D9D9D9" w:themeFill="background1" w:themeFillShade="D9"/>
          </w:tcPr>
          <w:p w:rsidR="004A2B50" w:rsidRPr="00ED7797" w:rsidRDefault="004A2B50" w:rsidP="004A2B50">
            <w:pPr>
              <w:spacing w:after="120"/>
              <w:jc w:val="both"/>
              <w:rPr>
                <w:rFonts w:asciiTheme="majorHAnsi" w:hAnsiTheme="majorHAnsi" w:cstheme="minorHAnsi"/>
                <w:b/>
              </w:rPr>
            </w:pPr>
            <w:r w:rsidRPr="00ED7797">
              <w:rPr>
                <w:rFonts w:asciiTheme="majorHAnsi" w:hAnsiTheme="majorHAnsi" w:cstheme="minorHAnsi"/>
                <w:b/>
              </w:rPr>
              <w:t>Lunch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="004A2B50" w:rsidRDefault="004A2B50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4A2B50" w:rsidRPr="001D4DF5" w:rsidTr="001C0F33"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:rsidR="004A2B50" w:rsidRPr="00464F03" w:rsidRDefault="004A2B50" w:rsidP="004A2B50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>I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>I</w:t>
            </w: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>. Cooperation on Employment, Social Policy and Equal Opportunities</w:t>
            </w:r>
          </w:p>
        </w:tc>
      </w:tr>
      <w:tr w:rsidR="004A2B50" w:rsidRPr="001D4DF5" w:rsidTr="009C3E20">
        <w:tc>
          <w:tcPr>
            <w:tcW w:w="1548" w:type="dxa"/>
            <w:shd w:val="clear" w:color="auto" w:fill="auto"/>
            <w:vAlign w:val="center"/>
          </w:tcPr>
          <w:p w:rsidR="004A2B50" w:rsidRPr="001D4DF5" w:rsidRDefault="00DA5418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3:30-13:4</w:t>
            </w:r>
            <w:r w:rsidR="0062606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5</w:t>
            </w:r>
          </w:p>
        </w:tc>
        <w:tc>
          <w:tcPr>
            <w:tcW w:w="702" w:type="dxa"/>
            <w:shd w:val="clear" w:color="auto" w:fill="auto"/>
          </w:tcPr>
          <w:p w:rsidR="004A2B50" w:rsidRDefault="004A2B50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9</w:t>
            </w:r>
          </w:p>
        </w:tc>
        <w:tc>
          <w:tcPr>
            <w:tcW w:w="5040" w:type="dxa"/>
            <w:shd w:val="clear" w:color="auto" w:fill="auto"/>
          </w:tcPr>
          <w:p w:rsidR="004A2B50" w:rsidRPr="001D4DF5" w:rsidRDefault="004A2B50" w:rsidP="004A2B50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1D4DF5">
              <w:rPr>
                <w:rFonts w:asciiTheme="majorHAnsi" w:hAnsiTheme="majorHAnsi"/>
              </w:rPr>
              <w:t xml:space="preserve">Presentation of </w:t>
            </w:r>
            <w:r>
              <w:rPr>
                <w:rFonts w:asciiTheme="majorHAnsi" w:hAnsiTheme="majorHAnsi"/>
              </w:rPr>
              <w:t>latest developments in the EU in the area of</w:t>
            </w:r>
            <w:r w:rsidRPr="001D4DF5">
              <w:rPr>
                <w:rFonts w:asciiTheme="majorHAnsi" w:hAnsiTheme="majorHAnsi"/>
              </w:rPr>
              <w:t xml:space="preserve"> </w:t>
            </w:r>
            <w:r>
              <w:rPr>
                <w:rFonts w:asciiTheme="majorHAnsi" w:hAnsiTheme="majorHAnsi"/>
              </w:rPr>
              <w:t xml:space="preserve">employment, social policies and equal opportunities </w:t>
            </w:r>
          </w:p>
        </w:tc>
        <w:tc>
          <w:tcPr>
            <w:tcW w:w="2430" w:type="dxa"/>
            <w:shd w:val="clear" w:color="auto" w:fill="auto"/>
          </w:tcPr>
          <w:p w:rsidR="004A2B50" w:rsidRDefault="004A2B50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4A2B50" w:rsidRPr="001D4DF5" w:rsidTr="00011DA4">
        <w:tc>
          <w:tcPr>
            <w:tcW w:w="1548" w:type="dxa"/>
            <w:vAlign w:val="center"/>
          </w:tcPr>
          <w:p w:rsidR="00626061" w:rsidRDefault="00DA5418" w:rsidP="00626061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4:45-14:1</w:t>
            </w:r>
            <w:r w:rsidR="0062606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0</w:t>
            </w:r>
          </w:p>
          <w:p w:rsidR="004A2B50" w:rsidRPr="001D4DF5" w:rsidRDefault="004A2B50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4A2B50" w:rsidRDefault="004A2B50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4B5CED">
              <w:rPr>
                <w:rFonts w:asciiTheme="majorHAnsi" w:hAnsiTheme="majorHAnsi" w:cstheme="minorHAnsi"/>
                <w:b/>
                <w:bCs/>
                <w:iCs/>
              </w:rPr>
              <w:lastRenderedPageBreak/>
              <w:t>10</w:t>
            </w:r>
          </w:p>
        </w:tc>
        <w:tc>
          <w:tcPr>
            <w:tcW w:w="5040" w:type="dxa"/>
            <w:vAlign w:val="center"/>
          </w:tcPr>
          <w:p w:rsidR="004A2B50" w:rsidRPr="00A32FDD" w:rsidRDefault="004A2B50" w:rsidP="004A2B50">
            <w:pPr>
              <w:spacing w:after="120"/>
              <w:rPr>
                <w:rFonts w:asciiTheme="majorHAnsi" w:hAnsiTheme="majorHAnsi" w:cstheme="minorHAnsi"/>
              </w:rPr>
            </w:pPr>
            <w:r w:rsidRPr="00A32FDD">
              <w:rPr>
                <w:rFonts w:asciiTheme="majorHAnsi" w:hAnsiTheme="majorHAnsi" w:cstheme="minorHAnsi"/>
                <w:b/>
              </w:rPr>
              <w:t>AA implementation</w:t>
            </w:r>
            <w:r w:rsidRPr="00A32FDD">
              <w:rPr>
                <w:rFonts w:asciiTheme="majorHAnsi" w:hAnsiTheme="majorHAnsi" w:cstheme="minorHAnsi"/>
              </w:rPr>
              <w:t xml:space="preserve">: </w:t>
            </w:r>
            <w:r>
              <w:rPr>
                <w:rFonts w:asciiTheme="majorHAnsi" w:hAnsiTheme="majorHAnsi" w:cstheme="minorHAnsi"/>
              </w:rPr>
              <w:t xml:space="preserve">update on overall setting, </w:t>
            </w:r>
            <w:r>
              <w:rPr>
                <w:rFonts w:asciiTheme="majorHAnsi" w:hAnsiTheme="majorHAnsi" w:cstheme="minorHAnsi"/>
              </w:rPr>
              <w:lastRenderedPageBreak/>
              <w:t>and mechanisms put in place</w:t>
            </w:r>
          </w:p>
        </w:tc>
        <w:tc>
          <w:tcPr>
            <w:tcW w:w="2430" w:type="dxa"/>
          </w:tcPr>
          <w:p w:rsidR="004A2B50" w:rsidRPr="00A32FDD" w:rsidRDefault="00BE3FB7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lastRenderedPageBreak/>
              <w:t>Archil Karaulashvili</w:t>
            </w:r>
          </w:p>
        </w:tc>
      </w:tr>
      <w:tr w:rsidR="00E60F34" w:rsidRPr="001D4DF5" w:rsidTr="00BF06E5">
        <w:tc>
          <w:tcPr>
            <w:tcW w:w="1548" w:type="dxa"/>
            <w:vAlign w:val="center"/>
          </w:tcPr>
          <w:p w:rsidR="00E60F34" w:rsidRDefault="00E60F34" w:rsidP="00E60F34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lastRenderedPageBreak/>
              <w:t>14:10-15:1</w:t>
            </w:r>
            <w:r w:rsidRPr="00AE7363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0</w:t>
            </w:r>
          </w:p>
          <w:p w:rsidR="00E60F34" w:rsidRPr="000E40FE" w:rsidRDefault="00E60F34" w:rsidP="00E60F34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E60F34" w:rsidRDefault="00CA263B" w:rsidP="00E60F34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1</w:t>
            </w:r>
          </w:p>
        </w:tc>
        <w:tc>
          <w:tcPr>
            <w:tcW w:w="5040" w:type="dxa"/>
          </w:tcPr>
          <w:p w:rsidR="00E60F34" w:rsidRDefault="00E60F34" w:rsidP="00E60F34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Theme="majorHAnsi" w:hAnsiTheme="majorHAnsi" w:cstheme="minorHAnsi"/>
                <w:i/>
              </w:rPr>
            </w:pPr>
            <w:r w:rsidRPr="001D4DF5">
              <w:rPr>
                <w:rFonts w:asciiTheme="majorHAnsi" w:hAnsiTheme="majorHAnsi" w:cstheme="minorHAnsi"/>
                <w:u w:val="single"/>
              </w:rPr>
              <w:t>Employment Policy</w:t>
            </w:r>
            <w:r w:rsidRPr="001D4DF5">
              <w:rPr>
                <w:rFonts w:asciiTheme="majorHAnsi" w:hAnsiTheme="majorHAnsi" w:cstheme="minorHAnsi"/>
              </w:rPr>
              <w:t>: up-date on Georgia main employment challenges and on Government's main policy priorities, reform implementation, administrative capacities</w:t>
            </w:r>
            <w:r>
              <w:rPr>
                <w:rFonts w:asciiTheme="majorHAnsi" w:hAnsiTheme="majorHAnsi" w:cstheme="minorHAnsi"/>
              </w:rPr>
              <w:t>, in particular:</w:t>
            </w:r>
            <w:r w:rsidRPr="001D4DF5">
              <w:rPr>
                <w:rFonts w:asciiTheme="majorHAnsi" w:hAnsiTheme="majorHAnsi" w:cstheme="minorHAnsi"/>
                <w:i/>
              </w:rPr>
              <w:tab/>
            </w:r>
          </w:p>
          <w:p w:rsidR="00E60F34" w:rsidRDefault="00E60F34" w:rsidP="00E60F34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0E40FE">
              <w:rPr>
                <w:rFonts w:asciiTheme="majorHAnsi" w:hAnsiTheme="majorHAnsi" w:cstheme="minorHAnsi"/>
              </w:rPr>
              <w:t xml:space="preserve">Employment Services </w:t>
            </w:r>
          </w:p>
          <w:p w:rsidR="00E60F34" w:rsidRPr="000E40FE" w:rsidRDefault="00E60F34" w:rsidP="00E60F34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>State Strategy, Labour market programmes</w:t>
            </w:r>
          </w:p>
          <w:p w:rsidR="00E60F34" w:rsidRPr="007E39A1" w:rsidRDefault="00E60F34" w:rsidP="00E60F34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>Employment and Vocational Educational and Training (VET)</w:t>
            </w:r>
          </w:p>
        </w:tc>
        <w:tc>
          <w:tcPr>
            <w:tcW w:w="2430" w:type="dxa"/>
          </w:tcPr>
          <w:p w:rsidR="00E60F34" w:rsidRPr="003B5162" w:rsidRDefault="00E60F34" w:rsidP="00E60F34">
            <w:pPr>
              <w:jc w:val="center"/>
              <w:rPr>
                <w:rFonts w:ascii="Sylfaen" w:hAnsi="Sylfaen"/>
                <w:b/>
              </w:rPr>
            </w:pPr>
          </w:p>
          <w:p w:rsidR="00E60F34" w:rsidRPr="003B5162" w:rsidRDefault="00E60F34" w:rsidP="00E60F34">
            <w:pPr>
              <w:jc w:val="center"/>
              <w:rPr>
                <w:rFonts w:ascii="Sylfaen" w:hAnsi="Sylfaen"/>
                <w:b/>
              </w:rPr>
            </w:pPr>
          </w:p>
          <w:p w:rsidR="00E60F34" w:rsidRDefault="00E60F34" w:rsidP="00E60F34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434983" w:rsidRDefault="00434983" w:rsidP="00434983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 xml:space="preserve">         Elza Jgerenaia</w:t>
            </w:r>
          </w:p>
          <w:p w:rsidR="00434983" w:rsidRDefault="00434983" w:rsidP="00E60F34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lza Jgerenaia</w:t>
            </w:r>
          </w:p>
          <w:p w:rsidR="00434983" w:rsidRPr="003B5162" w:rsidRDefault="00434983" w:rsidP="00E60F34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Kakha Khandolishvili</w:t>
            </w:r>
          </w:p>
        </w:tc>
      </w:tr>
      <w:tr w:rsidR="00D41CEA" w:rsidRPr="001D4DF5" w:rsidTr="0079545C">
        <w:tc>
          <w:tcPr>
            <w:tcW w:w="1548" w:type="dxa"/>
            <w:shd w:val="clear" w:color="auto" w:fill="D9D9D9" w:themeFill="background1" w:themeFillShade="D9"/>
            <w:vAlign w:val="center"/>
          </w:tcPr>
          <w:p w:rsidR="00D41CEA" w:rsidRDefault="00D41CEA" w:rsidP="00D41CE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5:10-15:25</w:t>
            </w:r>
          </w:p>
        </w:tc>
        <w:tc>
          <w:tcPr>
            <w:tcW w:w="702" w:type="dxa"/>
            <w:shd w:val="clear" w:color="auto" w:fill="D9D9D9" w:themeFill="background1" w:themeFillShade="D9"/>
          </w:tcPr>
          <w:p w:rsidR="00D41CEA" w:rsidRDefault="00D41CEA" w:rsidP="00D41CE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  <w:tc>
          <w:tcPr>
            <w:tcW w:w="5040" w:type="dxa"/>
            <w:shd w:val="clear" w:color="auto" w:fill="D9D9D9" w:themeFill="background1" w:themeFillShade="D9"/>
            <w:vAlign w:val="center"/>
          </w:tcPr>
          <w:p w:rsidR="00D41CEA" w:rsidRPr="00A32FDD" w:rsidRDefault="00D41CEA" w:rsidP="00D41CEA">
            <w:pPr>
              <w:spacing w:after="120"/>
              <w:rPr>
                <w:rFonts w:asciiTheme="majorHAnsi" w:hAnsiTheme="majorHAnsi" w:cstheme="minorHAnsi"/>
                <w:b/>
              </w:rPr>
            </w:pPr>
            <w:r>
              <w:rPr>
                <w:rFonts w:asciiTheme="majorHAnsi" w:hAnsiTheme="majorHAnsi" w:cstheme="minorHAnsi"/>
                <w:b/>
              </w:rPr>
              <w:t>Break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="00D41CEA" w:rsidRPr="00A32FDD" w:rsidRDefault="00D41CEA" w:rsidP="00D41CE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E60F34" w:rsidRPr="001D4DF5" w:rsidTr="00BF06E5">
        <w:tc>
          <w:tcPr>
            <w:tcW w:w="1548" w:type="dxa"/>
            <w:vAlign w:val="center"/>
          </w:tcPr>
          <w:p w:rsidR="00E60F34" w:rsidRDefault="00927DFA" w:rsidP="00E60F34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en-US"/>
              </w:rPr>
            </w:pPr>
            <w:r>
              <w:rPr>
                <w:rFonts w:ascii="Sylfaen" w:hAnsi="Sylfaen" w:cstheme="minorHAnsi"/>
                <w:b/>
                <w:bCs/>
                <w:iCs/>
                <w:lang w:val="en-US"/>
              </w:rPr>
              <w:t>15</w:t>
            </w:r>
            <w:r w:rsidR="00190323">
              <w:rPr>
                <w:rFonts w:ascii="Sylfaen" w:hAnsi="Sylfaen" w:cstheme="minorHAnsi"/>
                <w:b/>
                <w:bCs/>
                <w:iCs/>
                <w:lang w:val="en-US"/>
              </w:rPr>
              <w:t>:25-16:10</w:t>
            </w:r>
          </w:p>
          <w:p w:rsidR="00E60F34" w:rsidRPr="00222EA4" w:rsidRDefault="00E60F34" w:rsidP="00E60F34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E60F34" w:rsidRDefault="00CA263B" w:rsidP="00E60F34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2</w:t>
            </w:r>
          </w:p>
        </w:tc>
        <w:tc>
          <w:tcPr>
            <w:tcW w:w="5040" w:type="dxa"/>
          </w:tcPr>
          <w:p w:rsidR="00E60F34" w:rsidRDefault="00E60F34" w:rsidP="00E60F34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C0F33">
              <w:rPr>
                <w:rFonts w:asciiTheme="majorHAnsi" w:hAnsiTheme="majorHAnsi" w:cstheme="minorHAnsi"/>
                <w:u w:val="single"/>
              </w:rPr>
              <w:t>Social Policy:</w:t>
            </w:r>
            <w:r w:rsidRPr="001C0F33">
              <w:rPr>
                <w:rFonts w:asciiTheme="majorHAnsi" w:hAnsiTheme="majorHAnsi" w:cstheme="minorHAnsi"/>
              </w:rPr>
              <w:t xml:space="preserve"> up-date on Georgia main social challenges and on Government's main policy priorities, reform implementation</w:t>
            </w:r>
            <w:r>
              <w:rPr>
                <w:rFonts w:asciiTheme="majorHAnsi" w:hAnsiTheme="majorHAnsi" w:cstheme="minorHAnsi"/>
              </w:rPr>
              <w:t xml:space="preserve">, and </w:t>
            </w:r>
            <w:r w:rsidRPr="0002732B">
              <w:rPr>
                <w:rFonts w:asciiTheme="majorHAnsi" w:hAnsiTheme="majorHAnsi" w:cstheme="minorHAnsi"/>
              </w:rPr>
              <w:t>institutional capa</w:t>
            </w:r>
            <w:r>
              <w:rPr>
                <w:rFonts w:asciiTheme="majorHAnsi" w:hAnsiTheme="majorHAnsi" w:cstheme="minorHAnsi"/>
              </w:rPr>
              <w:t>c</w:t>
            </w:r>
            <w:r w:rsidRPr="0002732B">
              <w:rPr>
                <w:rFonts w:asciiTheme="majorHAnsi" w:hAnsiTheme="majorHAnsi" w:cstheme="minorHAnsi"/>
              </w:rPr>
              <w:t>ities, in particular:</w:t>
            </w:r>
          </w:p>
          <w:p w:rsidR="00E60F34" w:rsidRPr="006767DA" w:rsidRDefault="00306712" w:rsidP="00E60F34">
            <w:pPr>
              <w:pStyle w:val="ListParagraph"/>
              <w:numPr>
                <w:ilvl w:val="0"/>
                <w:numId w:val="15"/>
              </w:numPr>
              <w:spacing w:after="120"/>
              <w:jc w:val="both"/>
              <w:rPr>
                <w:rFonts w:asciiTheme="majorHAnsi" w:hAnsiTheme="majorHAnsi" w:cstheme="minorHAnsi"/>
                <w:i/>
              </w:rPr>
            </w:pPr>
            <w:r>
              <w:rPr>
                <w:rFonts w:asciiTheme="majorHAnsi" w:hAnsiTheme="majorHAnsi" w:cstheme="minorHAnsi"/>
              </w:rPr>
              <w:t>TSA</w:t>
            </w:r>
            <w:r w:rsidR="00E60F34" w:rsidRPr="006767DA">
              <w:rPr>
                <w:rFonts w:asciiTheme="majorHAnsi" w:hAnsiTheme="majorHAnsi" w:cstheme="minorHAnsi"/>
              </w:rPr>
              <w:t xml:space="preserve">  </w:t>
            </w:r>
          </w:p>
          <w:p w:rsidR="00E60F34" w:rsidRPr="00306712" w:rsidRDefault="00E60F34" w:rsidP="00E60F34">
            <w:pPr>
              <w:pStyle w:val="ListParagraph"/>
              <w:numPr>
                <w:ilvl w:val="0"/>
                <w:numId w:val="15"/>
              </w:numPr>
              <w:spacing w:after="120"/>
              <w:jc w:val="both"/>
            </w:pPr>
            <w:r w:rsidRPr="00306712">
              <w:rPr>
                <w:rFonts w:asciiTheme="majorHAnsi" w:hAnsiTheme="majorHAnsi" w:cstheme="minorHAnsi"/>
              </w:rPr>
              <w:t>social services</w:t>
            </w:r>
          </w:p>
          <w:p w:rsidR="00E60F34" w:rsidRPr="001007B4" w:rsidRDefault="00E60F34" w:rsidP="00E60F34">
            <w:pPr>
              <w:pStyle w:val="ListParagraph"/>
              <w:numPr>
                <w:ilvl w:val="0"/>
                <w:numId w:val="15"/>
              </w:numPr>
              <w:spacing w:after="120"/>
              <w:jc w:val="both"/>
              <w:rPr>
                <w:rFonts w:asciiTheme="majorHAnsi" w:hAnsiTheme="majorHAnsi" w:cstheme="minorHAnsi"/>
                <w:i/>
                <w:strike/>
              </w:rPr>
            </w:pPr>
            <w:r w:rsidRPr="001007B4">
              <w:rPr>
                <w:rFonts w:asciiTheme="majorHAnsi" w:hAnsiTheme="majorHAnsi" w:cstheme="minorHAnsi"/>
              </w:rPr>
              <w:t>Reform on Pension Saving System</w:t>
            </w:r>
          </w:p>
          <w:p w:rsidR="00E60F34" w:rsidRPr="00DA6E1A" w:rsidRDefault="00E60F34" w:rsidP="00E60F34">
            <w:pPr>
              <w:spacing w:after="120"/>
              <w:ind w:left="360"/>
              <w:jc w:val="both"/>
            </w:pPr>
          </w:p>
        </w:tc>
        <w:tc>
          <w:tcPr>
            <w:tcW w:w="2430" w:type="dxa"/>
          </w:tcPr>
          <w:p w:rsidR="00E60F34" w:rsidRDefault="00E60F34" w:rsidP="00E60F34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570CF8" w:rsidRDefault="00570CF8" w:rsidP="00E60F34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570CF8" w:rsidRDefault="00C628F7" w:rsidP="00C628F7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 xml:space="preserve">      </w:t>
            </w:r>
            <w:r w:rsidR="00570CF8">
              <w:rPr>
                <w:rFonts w:asciiTheme="majorHAnsi" w:hAnsiTheme="majorHAnsi" w:cstheme="minorHAnsi"/>
                <w:b/>
                <w:bCs/>
                <w:iCs/>
              </w:rPr>
              <w:t>Nino Odisharia</w:t>
            </w:r>
          </w:p>
          <w:p w:rsidR="00570CF8" w:rsidRDefault="00570CF8" w:rsidP="00E60F34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Nino Odisharia</w:t>
            </w:r>
          </w:p>
          <w:p w:rsidR="00570CF8" w:rsidRDefault="00570CF8" w:rsidP="00E60F34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proofErr w:type="spellStart"/>
            <w:r>
              <w:rPr>
                <w:rFonts w:asciiTheme="majorHAnsi" w:hAnsiTheme="majorHAnsi" w:cstheme="minorHAnsi"/>
                <w:b/>
                <w:bCs/>
                <w:iCs/>
              </w:rPr>
              <w:t>Giorgti</w:t>
            </w:r>
            <w:proofErr w:type="spellEnd"/>
            <w:r>
              <w:rPr>
                <w:rFonts w:asciiTheme="majorHAnsi" w:hAnsiTheme="majorHAnsi" w:cstheme="minorHAnsi"/>
                <w:b/>
                <w:bCs/>
                <w:iCs/>
              </w:rPr>
              <w:t xml:space="preserve"> </w:t>
            </w:r>
            <w:proofErr w:type="spellStart"/>
            <w:r>
              <w:rPr>
                <w:rFonts w:asciiTheme="majorHAnsi" w:hAnsiTheme="majorHAnsi" w:cstheme="minorHAnsi"/>
                <w:b/>
                <w:bCs/>
                <w:iCs/>
              </w:rPr>
              <w:t>Chichinadze</w:t>
            </w:r>
            <w:proofErr w:type="spellEnd"/>
          </w:p>
        </w:tc>
      </w:tr>
      <w:tr w:rsidR="004A2B50" w:rsidRPr="001D4DF5" w:rsidTr="004A64AF">
        <w:tc>
          <w:tcPr>
            <w:tcW w:w="1548" w:type="dxa"/>
            <w:vAlign w:val="center"/>
          </w:tcPr>
          <w:p w:rsidR="00E25E7A" w:rsidRDefault="00487925" w:rsidP="00E25E7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6:10-16</w:t>
            </w:r>
            <w:r w:rsidR="00DA5418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4</w:t>
            </w:r>
            <w:r w:rsidR="00E25E7A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0</w:t>
            </w:r>
          </w:p>
          <w:p w:rsidR="004A2B50" w:rsidRPr="001D4DF5" w:rsidRDefault="004A2B50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4A2B50" w:rsidRDefault="00CA263B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3</w:t>
            </w:r>
          </w:p>
        </w:tc>
        <w:tc>
          <w:tcPr>
            <w:tcW w:w="5040" w:type="dxa"/>
          </w:tcPr>
          <w:p w:rsidR="004A2B50" w:rsidRDefault="004A2B50" w:rsidP="004A2B50">
            <w:pPr>
              <w:spacing w:after="120"/>
              <w:jc w:val="both"/>
              <w:rPr>
                <w:rFonts w:asciiTheme="majorHAnsi" w:hAnsiTheme="majorHAnsi" w:cstheme="minorHAnsi"/>
                <w:b/>
              </w:rPr>
            </w:pPr>
            <w:r>
              <w:rPr>
                <w:rFonts w:asciiTheme="majorHAnsi" w:hAnsiTheme="majorHAnsi" w:cstheme="minorHAnsi"/>
              </w:rPr>
              <w:t>L</w:t>
            </w:r>
            <w:r w:rsidRPr="00FB2BA7">
              <w:rPr>
                <w:rFonts w:asciiTheme="majorHAnsi" w:hAnsiTheme="majorHAnsi" w:cstheme="minorHAnsi"/>
              </w:rPr>
              <w:t>egal approximation</w:t>
            </w:r>
            <w:r w:rsidRPr="005842E5">
              <w:rPr>
                <w:rFonts w:asciiTheme="majorHAnsi" w:hAnsiTheme="majorHAnsi" w:cstheme="minorHAnsi"/>
              </w:rPr>
              <w:t xml:space="preserve"> with EU law in the area of health and safety at work, labour law and working conditions (Annex XXX of the AA)</w:t>
            </w:r>
            <w:r>
              <w:rPr>
                <w:rFonts w:asciiTheme="majorHAnsi" w:hAnsiTheme="majorHAnsi" w:cstheme="minorHAnsi"/>
              </w:rPr>
              <w:t xml:space="preserve">- update on: </w:t>
            </w:r>
          </w:p>
          <w:p w:rsidR="004A2B50" w:rsidRPr="00884A24" w:rsidRDefault="004A2B50" w:rsidP="004A2B50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884A24">
              <w:rPr>
                <w:rFonts w:asciiTheme="majorHAnsi" w:hAnsiTheme="majorHAnsi" w:cstheme="minorHAnsi"/>
              </w:rPr>
              <w:t>Labo</w:t>
            </w:r>
            <w:r>
              <w:rPr>
                <w:rFonts w:asciiTheme="majorHAnsi" w:hAnsiTheme="majorHAnsi" w:cstheme="minorHAnsi"/>
              </w:rPr>
              <w:t>u</w:t>
            </w:r>
            <w:r w:rsidRPr="00884A24">
              <w:rPr>
                <w:rFonts w:asciiTheme="majorHAnsi" w:hAnsiTheme="majorHAnsi" w:cstheme="minorHAnsi"/>
              </w:rPr>
              <w:t xml:space="preserve">r Code </w:t>
            </w:r>
          </w:p>
          <w:p w:rsidR="004A2B50" w:rsidRDefault="004A2B50" w:rsidP="004A2B50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 xml:space="preserve">OSH Law and other legislation in the area of OSH and labour law </w:t>
            </w:r>
          </w:p>
          <w:p w:rsidR="004A2B50" w:rsidRPr="00E3793E" w:rsidRDefault="004A2B50" w:rsidP="004A2B50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proofErr w:type="spellStart"/>
            <w:r w:rsidRPr="00E3793E">
              <w:rPr>
                <w:rFonts w:ascii="Sylfaen" w:hAnsi="Sylfaen"/>
                <w:lang w:val="en-US"/>
              </w:rPr>
              <w:t>Labour</w:t>
            </w:r>
            <w:proofErr w:type="spellEnd"/>
            <w:r w:rsidRPr="00E3793E">
              <w:rPr>
                <w:rFonts w:ascii="Sylfaen" w:hAnsi="Sylfaen"/>
                <w:lang w:val="en-US"/>
              </w:rPr>
              <w:t xml:space="preserve"> Inspectorate</w:t>
            </w:r>
            <w:r>
              <w:rPr>
                <w:rFonts w:ascii="Sylfaen" w:hAnsi="Sylfaen"/>
                <w:lang w:val="en-US"/>
              </w:rPr>
              <w:t>, including capacity building</w:t>
            </w:r>
            <w:r w:rsidRPr="00E3793E">
              <w:rPr>
                <w:rFonts w:asciiTheme="majorHAnsi" w:hAnsiTheme="majorHAnsi" w:cstheme="minorHAnsi"/>
              </w:rPr>
              <w:t xml:space="preserve"> </w:t>
            </w:r>
          </w:p>
        </w:tc>
        <w:tc>
          <w:tcPr>
            <w:tcW w:w="2430" w:type="dxa"/>
          </w:tcPr>
          <w:p w:rsidR="004A2B50" w:rsidRDefault="004A2B50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DD020F" w:rsidRDefault="00DD020F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DD020F" w:rsidRDefault="00DD020F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lza Jgerenaia</w:t>
            </w:r>
          </w:p>
        </w:tc>
      </w:tr>
      <w:tr w:rsidR="00F502AC" w:rsidRPr="001D4DF5" w:rsidTr="00B113CE">
        <w:tc>
          <w:tcPr>
            <w:tcW w:w="1548" w:type="dxa"/>
            <w:shd w:val="clear" w:color="auto" w:fill="FFFFFF" w:themeFill="background1"/>
            <w:vAlign w:val="center"/>
          </w:tcPr>
          <w:p w:rsidR="00C30BC8" w:rsidRDefault="00487925" w:rsidP="00C30BC8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6:40-16</w:t>
            </w:r>
            <w:r w:rsidR="00DA5418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5</w:t>
            </w:r>
            <w:r w:rsidR="00C30BC8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5</w:t>
            </w:r>
          </w:p>
          <w:p w:rsidR="00F502AC" w:rsidRDefault="00F502AC" w:rsidP="00F502A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  <w:shd w:val="clear" w:color="auto" w:fill="FFFFFF" w:themeFill="background1"/>
          </w:tcPr>
          <w:p w:rsidR="00F502AC" w:rsidRDefault="00CA263B" w:rsidP="00F502A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4</w:t>
            </w:r>
          </w:p>
        </w:tc>
        <w:tc>
          <w:tcPr>
            <w:tcW w:w="5040" w:type="dxa"/>
            <w:shd w:val="clear" w:color="auto" w:fill="FFFFFF" w:themeFill="background1"/>
          </w:tcPr>
          <w:p w:rsidR="00F502AC" w:rsidRDefault="00F502AC" w:rsidP="00F502AC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5842E5">
              <w:rPr>
                <w:rFonts w:asciiTheme="majorHAnsi" w:hAnsiTheme="majorHAnsi" w:cstheme="minorHAnsi"/>
                <w:u w:val="single"/>
              </w:rPr>
              <w:t>Social Dialogue:</w:t>
            </w:r>
            <w:r w:rsidRPr="005842E5">
              <w:rPr>
                <w:rFonts w:asciiTheme="majorHAnsi" w:hAnsiTheme="majorHAnsi" w:cstheme="minorHAnsi"/>
              </w:rPr>
              <w:t xml:space="preserve"> </w:t>
            </w:r>
            <w:r>
              <w:rPr>
                <w:rFonts w:asciiTheme="majorHAnsi" w:hAnsiTheme="majorHAnsi" w:cstheme="minorHAnsi"/>
              </w:rPr>
              <w:t>up-date on</w:t>
            </w:r>
            <w:r w:rsidRPr="005842E5">
              <w:rPr>
                <w:rFonts w:asciiTheme="majorHAnsi" w:hAnsiTheme="majorHAnsi" w:cstheme="minorHAnsi"/>
              </w:rPr>
              <w:t xml:space="preserve"> the work of the Tripartite Commission for Social Partnership (TCSP)</w:t>
            </w:r>
          </w:p>
          <w:p w:rsidR="00F502AC" w:rsidRPr="00DD7178" w:rsidRDefault="00F502AC" w:rsidP="007109CC">
            <w:pPr>
              <w:pStyle w:val="ListParagraph"/>
              <w:spacing w:after="120"/>
              <w:jc w:val="both"/>
              <w:rPr>
                <w:rFonts w:asciiTheme="majorHAnsi" w:hAnsiTheme="majorHAnsi" w:cstheme="minorHAnsi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D8744C" w:rsidRDefault="00D8744C" w:rsidP="00F502A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F502AC" w:rsidRDefault="00603D3C" w:rsidP="00F502A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lza Jgerenaia</w:t>
            </w:r>
          </w:p>
        </w:tc>
      </w:tr>
      <w:tr w:rsidR="00911789" w:rsidRPr="00164520" w:rsidTr="004D5CCE">
        <w:tc>
          <w:tcPr>
            <w:tcW w:w="1548" w:type="dxa"/>
            <w:shd w:val="clear" w:color="auto" w:fill="auto"/>
            <w:vAlign w:val="center"/>
          </w:tcPr>
          <w:p w:rsidR="00911789" w:rsidRDefault="009D467D" w:rsidP="0091178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6:55-17:2</w:t>
            </w:r>
            <w:r w:rsidR="00911789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5</w:t>
            </w:r>
          </w:p>
          <w:p w:rsidR="00911789" w:rsidRPr="004D5CCE" w:rsidRDefault="00911789" w:rsidP="0091178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  <w:shd w:val="clear" w:color="auto" w:fill="auto"/>
          </w:tcPr>
          <w:p w:rsidR="00911789" w:rsidRPr="00487925" w:rsidRDefault="00911789" w:rsidP="0091178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487925">
              <w:rPr>
                <w:rFonts w:asciiTheme="majorHAnsi" w:hAnsiTheme="majorHAnsi" w:cstheme="minorHAnsi"/>
                <w:b/>
                <w:bCs/>
                <w:iCs/>
              </w:rPr>
              <w:t>15</w:t>
            </w:r>
          </w:p>
        </w:tc>
        <w:tc>
          <w:tcPr>
            <w:tcW w:w="5040" w:type="dxa"/>
            <w:shd w:val="clear" w:color="auto" w:fill="auto"/>
          </w:tcPr>
          <w:p w:rsidR="00911789" w:rsidRDefault="00911789" w:rsidP="00911789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64520">
              <w:rPr>
                <w:rFonts w:asciiTheme="majorHAnsi" w:hAnsiTheme="majorHAnsi" w:cstheme="minorHAnsi"/>
              </w:rPr>
              <w:t>Potential areas for cooperati</w:t>
            </w:r>
            <w:r>
              <w:rPr>
                <w:rFonts w:asciiTheme="majorHAnsi" w:hAnsiTheme="majorHAnsi" w:cstheme="minorHAnsi"/>
              </w:rPr>
              <w:t>on, EU support, policy dialogue:</w:t>
            </w:r>
          </w:p>
          <w:p w:rsidR="00911789" w:rsidRPr="00ED41F3" w:rsidRDefault="00911789" w:rsidP="00911789">
            <w:pPr>
              <w:pStyle w:val="ListParagraph"/>
              <w:numPr>
                <w:ilvl w:val="0"/>
                <w:numId w:val="16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proofErr w:type="spellStart"/>
            <w:r w:rsidRPr="00ED41F3">
              <w:rPr>
                <w:rFonts w:asciiTheme="majorHAnsi" w:hAnsiTheme="majorHAnsi" w:cstheme="minorHAnsi"/>
              </w:rPr>
              <w:t>Socieux</w:t>
            </w:r>
            <w:proofErr w:type="spellEnd"/>
            <w:r w:rsidRPr="00ED41F3">
              <w:rPr>
                <w:rFonts w:asciiTheme="majorHAnsi" w:hAnsiTheme="majorHAnsi" w:cstheme="minorHAnsi"/>
              </w:rPr>
              <w:t>+ programme</w:t>
            </w:r>
          </w:p>
        </w:tc>
        <w:tc>
          <w:tcPr>
            <w:tcW w:w="2430" w:type="dxa"/>
            <w:shd w:val="clear" w:color="auto" w:fill="auto"/>
          </w:tcPr>
          <w:p w:rsidR="00911789" w:rsidRPr="00164520" w:rsidRDefault="00911789" w:rsidP="0091178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  <w:lang w:val="en-US"/>
              </w:rPr>
            </w:pPr>
            <w:r w:rsidRPr="00164520">
              <w:rPr>
                <w:rFonts w:asciiTheme="majorHAnsi" w:hAnsiTheme="majorHAnsi" w:cstheme="minorHAnsi"/>
                <w:bCs/>
                <w:iCs/>
                <w:lang w:val="en-US"/>
              </w:rPr>
              <w:t>EU</w:t>
            </w:r>
          </w:p>
        </w:tc>
      </w:tr>
      <w:tr w:rsidR="00911789" w:rsidRPr="001D4DF5" w:rsidTr="0005548C">
        <w:tc>
          <w:tcPr>
            <w:tcW w:w="1548" w:type="dxa"/>
            <w:vAlign w:val="center"/>
          </w:tcPr>
          <w:p w:rsidR="00911789" w:rsidRPr="001D4DF5" w:rsidRDefault="009D467D" w:rsidP="0091178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7:25-17:3</w:t>
            </w:r>
            <w:r w:rsidR="00911789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0</w:t>
            </w:r>
          </w:p>
        </w:tc>
        <w:tc>
          <w:tcPr>
            <w:tcW w:w="702" w:type="dxa"/>
          </w:tcPr>
          <w:p w:rsidR="00911789" w:rsidRPr="004D5CCE" w:rsidRDefault="00911789" w:rsidP="0091178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6</w:t>
            </w:r>
          </w:p>
        </w:tc>
        <w:tc>
          <w:tcPr>
            <w:tcW w:w="5040" w:type="dxa"/>
            <w:vAlign w:val="center"/>
          </w:tcPr>
          <w:p w:rsidR="00911789" w:rsidRPr="00A32FDD" w:rsidRDefault="00911789" w:rsidP="00911789">
            <w:pPr>
              <w:spacing w:after="120"/>
              <w:rPr>
                <w:rFonts w:asciiTheme="majorHAnsi" w:hAnsiTheme="majorHAnsi" w:cstheme="minorHAnsi"/>
                <w:b/>
              </w:rPr>
            </w:pP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Review of the operational conclusions of the 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>second</w:t>
            </w: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 EU-Georgia Sub-Committee </w:t>
            </w:r>
          </w:p>
        </w:tc>
        <w:tc>
          <w:tcPr>
            <w:tcW w:w="2430" w:type="dxa"/>
          </w:tcPr>
          <w:p w:rsidR="00911789" w:rsidRDefault="00911789" w:rsidP="0091178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911789" w:rsidRPr="001D4DF5" w:rsidTr="00011DA4">
        <w:tc>
          <w:tcPr>
            <w:tcW w:w="1548" w:type="dxa"/>
            <w:shd w:val="clear" w:color="auto" w:fill="D9D9D9" w:themeFill="background1" w:themeFillShade="D9"/>
            <w:vAlign w:val="center"/>
          </w:tcPr>
          <w:p w:rsidR="00911789" w:rsidRPr="001D4DF5" w:rsidRDefault="009D467D" w:rsidP="0091178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7:3</w:t>
            </w:r>
            <w:r w:rsidR="00911789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0</w:t>
            </w:r>
          </w:p>
        </w:tc>
        <w:tc>
          <w:tcPr>
            <w:tcW w:w="702" w:type="dxa"/>
            <w:shd w:val="clear" w:color="auto" w:fill="D9D9D9" w:themeFill="background1" w:themeFillShade="D9"/>
          </w:tcPr>
          <w:p w:rsidR="00911789" w:rsidRDefault="00911789" w:rsidP="0091178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  <w:tc>
          <w:tcPr>
            <w:tcW w:w="5040" w:type="dxa"/>
            <w:shd w:val="clear" w:color="auto" w:fill="D9D9D9" w:themeFill="background1" w:themeFillShade="D9"/>
            <w:vAlign w:val="bottom"/>
          </w:tcPr>
          <w:p w:rsidR="00911789" w:rsidRPr="004F4A59" w:rsidRDefault="00911789" w:rsidP="00911789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 w:rsidRPr="004F4A59">
              <w:rPr>
                <w:rFonts w:asciiTheme="majorHAnsi" w:hAnsiTheme="majorHAnsi" w:cstheme="minorHAnsi"/>
                <w:b/>
                <w:bCs/>
                <w:iCs/>
              </w:rPr>
              <w:t>End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="00911789" w:rsidRDefault="00911789" w:rsidP="0091178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</w:tbl>
    <w:p w:rsidR="00637104" w:rsidRPr="00637104" w:rsidRDefault="00637104" w:rsidP="00637104">
      <w:pPr>
        <w:autoSpaceDE w:val="0"/>
        <w:autoSpaceDN w:val="0"/>
        <w:adjustRightInd w:val="0"/>
        <w:spacing w:after="120" w:line="360" w:lineRule="auto"/>
        <w:ind w:left="360"/>
        <w:rPr>
          <w:rFonts w:asciiTheme="majorHAnsi" w:hAnsiTheme="majorHAnsi"/>
          <w:bCs/>
          <w:iCs/>
        </w:rPr>
      </w:pPr>
    </w:p>
    <w:sectPr w:rsidR="00637104" w:rsidRPr="00637104" w:rsidSect="001C0F33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31D48" w:rsidRDefault="00831D48" w:rsidP="00011DA4">
      <w:pPr>
        <w:spacing w:after="0" w:line="240" w:lineRule="auto"/>
      </w:pPr>
      <w:r>
        <w:separator/>
      </w:r>
    </w:p>
  </w:endnote>
  <w:endnote w:type="continuationSeparator" w:id="0">
    <w:p w:rsidR="00831D48" w:rsidRDefault="00831D48" w:rsidP="00011D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5883569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11DA4" w:rsidRDefault="00011DA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05FF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011DA4" w:rsidRDefault="00011DA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31D48" w:rsidRDefault="00831D48" w:rsidP="00011DA4">
      <w:pPr>
        <w:spacing w:after="0" w:line="240" w:lineRule="auto"/>
      </w:pPr>
      <w:r>
        <w:separator/>
      </w:r>
    </w:p>
  </w:footnote>
  <w:footnote w:type="continuationSeparator" w:id="0">
    <w:p w:rsidR="00831D48" w:rsidRDefault="00831D48" w:rsidP="00011D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20E81"/>
    <w:multiLevelType w:val="hybridMultilevel"/>
    <w:tmpl w:val="3C82CA80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>
    <w:nsid w:val="0532774C"/>
    <w:multiLevelType w:val="hybridMultilevel"/>
    <w:tmpl w:val="DEE20D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DA675B"/>
    <w:multiLevelType w:val="hybridMultilevel"/>
    <w:tmpl w:val="BE74E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AC81FC5"/>
    <w:multiLevelType w:val="hybridMultilevel"/>
    <w:tmpl w:val="FD540692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>
    <w:nsid w:val="1D7250FC"/>
    <w:multiLevelType w:val="hybridMultilevel"/>
    <w:tmpl w:val="1D70C7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9CF1706"/>
    <w:multiLevelType w:val="hybridMultilevel"/>
    <w:tmpl w:val="D6E22A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74344CA"/>
    <w:multiLevelType w:val="hybridMultilevel"/>
    <w:tmpl w:val="98EE8CFA"/>
    <w:lvl w:ilvl="0" w:tplc="0809000D">
      <w:start w:val="1"/>
      <w:numFmt w:val="bullet"/>
      <w:lvlText w:val=""/>
      <w:lvlJc w:val="left"/>
      <w:pPr>
        <w:ind w:left="197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6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37" w:hanging="360"/>
      </w:pPr>
      <w:rPr>
        <w:rFonts w:ascii="Wingdings" w:hAnsi="Wingdings" w:hint="default"/>
      </w:rPr>
    </w:lvl>
  </w:abstractNum>
  <w:abstractNum w:abstractNumId="7">
    <w:nsid w:val="3F1F438B"/>
    <w:multiLevelType w:val="hybridMultilevel"/>
    <w:tmpl w:val="BB4E36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2E2141A"/>
    <w:multiLevelType w:val="hybridMultilevel"/>
    <w:tmpl w:val="BA4A5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2FD15EE"/>
    <w:multiLevelType w:val="hybridMultilevel"/>
    <w:tmpl w:val="E926E752"/>
    <w:lvl w:ilvl="0" w:tplc="5148CA34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C7B59AE"/>
    <w:multiLevelType w:val="hybridMultilevel"/>
    <w:tmpl w:val="FF4A74E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59833921"/>
    <w:multiLevelType w:val="multilevel"/>
    <w:tmpl w:val="E71CDC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cs="Times New Roman"/>
        <w:b w:val="0"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cs="Times New Roman"/>
        <w:b w:val="0"/>
        <w:i w:val="0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cs="Times New Roman"/>
        <w:b w:val="0"/>
        <w:i w:val="0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cs="Times New Roman"/>
        <w:b w:val="0"/>
        <w:i w:val="0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cs="Times New Roman"/>
        <w:b w:val="0"/>
        <w:i w:val="0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cs="Times New Roman"/>
        <w:b w:val="0"/>
        <w:i w:val="0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cs="Times New Roman"/>
        <w:b w:val="0"/>
        <w:i w:val="0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cs="Times New Roman"/>
        <w:b w:val="0"/>
        <w:i w:val="0"/>
      </w:rPr>
    </w:lvl>
  </w:abstractNum>
  <w:abstractNum w:abstractNumId="12">
    <w:nsid w:val="5BF10172"/>
    <w:multiLevelType w:val="hybridMultilevel"/>
    <w:tmpl w:val="4F222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3BE33A8"/>
    <w:multiLevelType w:val="hybridMultilevel"/>
    <w:tmpl w:val="EECC8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D7D130C"/>
    <w:multiLevelType w:val="hybridMultilevel"/>
    <w:tmpl w:val="5F00F6CA"/>
    <w:lvl w:ilvl="0" w:tplc="0809000F">
      <w:start w:val="1"/>
      <w:numFmt w:val="decimal"/>
      <w:lvlText w:val="%1."/>
      <w:lvlJc w:val="left"/>
      <w:pPr>
        <w:ind w:left="1429" w:hanging="360"/>
      </w:p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>
    <w:nsid w:val="7B0546FF"/>
    <w:multiLevelType w:val="hybridMultilevel"/>
    <w:tmpl w:val="D8D4E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4"/>
  </w:num>
  <w:num w:numId="4">
    <w:abstractNumId w:val="3"/>
  </w:num>
  <w:num w:numId="5">
    <w:abstractNumId w:val="0"/>
  </w:num>
  <w:num w:numId="6">
    <w:abstractNumId w:val="6"/>
  </w:num>
  <w:num w:numId="7">
    <w:abstractNumId w:val="9"/>
  </w:num>
  <w:num w:numId="8">
    <w:abstractNumId w:val="14"/>
  </w:num>
  <w:num w:numId="9">
    <w:abstractNumId w:val="11"/>
  </w:num>
  <w:num w:numId="10">
    <w:abstractNumId w:val="8"/>
  </w:num>
  <w:num w:numId="11">
    <w:abstractNumId w:val="15"/>
  </w:num>
  <w:num w:numId="12">
    <w:abstractNumId w:val="12"/>
  </w:num>
  <w:num w:numId="13">
    <w:abstractNumId w:val="13"/>
  </w:num>
  <w:num w:numId="14">
    <w:abstractNumId w:val="2"/>
  </w:num>
  <w:num w:numId="15">
    <w:abstractNumId w:val="1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141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MjM2MDc0MrcwMbBU0lEKTi0uzszPAykwqgUAODyYZSwAAAA="/>
    <w:docVar w:name="LW_DocType" w:val="NORMAL"/>
  </w:docVars>
  <w:rsids>
    <w:rsidRoot w:val="00A86829"/>
    <w:rsid w:val="00011DA4"/>
    <w:rsid w:val="000128B6"/>
    <w:rsid w:val="0002016F"/>
    <w:rsid w:val="0002732B"/>
    <w:rsid w:val="000756C2"/>
    <w:rsid w:val="00081504"/>
    <w:rsid w:val="000844CB"/>
    <w:rsid w:val="000972ED"/>
    <w:rsid w:val="000B0B2A"/>
    <w:rsid w:val="000B7F2F"/>
    <w:rsid w:val="000D67B9"/>
    <w:rsid w:val="000D73C0"/>
    <w:rsid w:val="000E16DB"/>
    <w:rsid w:val="000E1E46"/>
    <w:rsid w:val="000E40FE"/>
    <w:rsid w:val="001007B4"/>
    <w:rsid w:val="00106BF0"/>
    <w:rsid w:val="00112725"/>
    <w:rsid w:val="001142A4"/>
    <w:rsid w:val="00126EDF"/>
    <w:rsid w:val="00144D3E"/>
    <w:rsid w:val="00164520"/>
    <w:rsid w:val="00171338"/>
    <w:rsid w:val="00175AF5"/>
    <w:rsid w:val="00190323"/>
    <w:rsid w:val="001A5386"/>
    <w:rsid w:val="001B65E2"/>
    <w:rsid w:val="001B6865"/>
    <w:rsid w:val="001C0F33"/>
    <w:rsid w:val="001C2968"/>
    <w:rsid w:val="001D4DF5"/>
    <w:rsid w:val="00222EA4"/>
    <w:rsid w:val="002365C5"/>
    <w:rsid w:val="00251BDF"/>
    <w:rsid w:val="002526BB"/>
    <w:rsid w:val="0027430D"/>
    <w:rsid w:val="00280A98"/>
    <w:rsid w:val="002A1E2C"/>
    <w:rsid w:val="002A73A8"/>
    <w:rsid w:val="002B0796"/>
    <w:rsid w:val="002C025D"/>
    <w:rsid w:val="002D5659"/>
    <w:rsid w:val="002E16D0"/>
    <w:rsid w:val="002F2DC7"/>
    <w:rsid w:val="00306712"/>
    <w:rsid w:val="00311567"/>
    <w:rsid w:val="00317BE2"/>
    <w:rsid w:val="00323297"/>
    <w:rsid w:val="00326B3E"/>
    <w:rsid w:val="003732C8"/>
    <w:rsid w:val="00390DDB"/>
    <w:rsid w:val="0039135D"/>
    <w:rsid w:val="003A4FDB"/>
    <w:rsid w:val="003B159E"/>
    <w:rsid w:val="003B5162"/>
    <w:rsid w:val="003C1F50"/>
    <w:rsid w:val="003C2DD1"/>
    <w:rsid w:val="003E498A"/>
    <w:rsid w:val="003F4493"/>
    <w:rsid w:val="00411C29"/>
    <w:rsid w:val="00434983"/>
    <w:rsid w:val="00435CB3"/>
    <w:rsid w:val="00444F1F"/>
    <w:rsid w:val="00455936"/>
    <w:rsid w:val="00456239"/>
    <w:rsid w:val="00456C57"/>
    <w:rsid w:val="00463888"/>
    <w:rsid w:val="0046450A"/>
    <w:rsid w:val="00464F03"/>
    <w:rsid w:val="004760FD"/>
    <w:rsid w:val="00481F1E"/>
    <w:rsid w:val="00487925"/>
    <w:rsid w:val="00491BB9"/>
    <w:rsid w:val="004A2B50"/>
    <w:rsid w:val="004B5CED"/>
    <w:rsid w:val="004D5CCE"/>
    <w:rsid w:val="004E12A9"/>
    <w:rsid w:val="004F4A59"/>
    <w:rsid w:val="00501317"/>
    <w:rsid w:val="00530B33"/>
    <w:rsid w:val="00534A40"/>
    <w:rsid w:val="005512BE"/>
    <w:rsid w:val="00570CF8"/>
    <w:rsid w:val="00577C2B"/>
    <w:rsid w:val="005842E5"/>
    <w:rsid w:val="00592A77"/>
    <w:rsid w:val="00592FA7"/>
    <w:rsid w:val="005B3894"/>
    <w:rsid w:val="005D5FC7"/>
    <w:rsid w:val="005F55CD"/>
    <w:rsid w:val="005F6898"/>
    <w:rsid w:val="005F73E5"/>
    <w:rsid w:val="00600C2C"/>
    <w:rsid w:val="00603D3C"/>
    <w:rsid w:val="0060591E"/>
    <w:rsid w:val="006148D6"/>
    <w:rsid w:val="00620A67"/>
    <w:rsid w:val="00623732"/>
    <w:rsid w:val="00624093"/>
    <w:rsid w:val="00626061"/>
    <w:rsid w:val="00637104"/>
    <w:rsid w:val="006379B3"/>
    <w:rsid w:val="00653588"/>
    <w:rsid w:val="00654A6F"/>
    <w:rsid w:val="00655E3F"/>
    <w:rsid w:val="00660AD6"/>
    <w:rsid w:val="006711DF"/>
    <w:rsid w:val="006736D5"/>
    <w:rsid w:val="006738DB"/>
    <w:rsid w:val="006767DA"/>
    <w:rsid w:val="006B0036"/>
    <w:rsid w:val="006C2168"/>
    <w:rsid w:val="006C241B"/>
    <w:rsid w:val="006E090D"/>
    <w:rsid w:val="006F57B7"/>
    <w:rsid w:val="006F6FAA"/>
    <w:rsid w:val="007109CC"/>
    <w:rsid w:val="00711353"/>
    <w:rsid w:val="00730375"/>
    <w:rsid w:val="007512D1"/>
    <w:rsid w:val="0075178D"/>
    <w:rsid w:val="00753D5A"/>
    <w:rsid w:val="00760A51"/>
    <w:rsid w:val="007664DA"/>
    <w:rsid w:val="00772C62"/>
    <w:rsid w:val="0077381E"/>
    <w:rsid w:val="00786BC2"/>
    <w:rsid w:val="0079545C"/>
    <w:rsid w:val="007A5F77"/>
    <w:rsid w:val="007B3940"/>
    <w:rsid w:val="007B4344"/>
    <w:rsid w:val="007B604A"/>
    <w:rsid w:val="007C1DDD"/>
    <w:rsid w:val="007C6DAC"/>
    <w:rsid w:val="007D66C5"/>
    <w:rsid w:val="007E39A1"/>
    <w:rsid w:val="008168EB"/>
    <w:rsid w:val="00831D48"/>
    <w:rsid w:val="008524B9"/>
    <w:rsid w:val="00853AAD"/>
    <w:rsid w:val="0088084A"/>
    <w:rsid w:val="00884A24"/>
    <w:rsid w:val="008C2D86"/>
    <w:rsid w:val="008D7992"/>
    <w:rsid w:val="008F3DA2"/>
    <w:rsid w:val="008F5707"/>
    <w:rsid w:val="00910DFD"/>
    <w:rsid w:val="00911789"/>
    <w:rsid w:val="00927DFA"/>
    <w:rsid w:val="00930740"/>
    <w:rsid w:val="00947B25"/>
    <w:rsid w:val="0095629A"/>
    <w:rsid w:val="0096718B"/>
    <w:rsid w:val="00976157"/>
    <w:rsid w:val="00976BA5"/>
    <w:rsid w:val="00980607"/>
    <w:rsid w:val="00980ECA"/>
    <w:rsid w:val="009A34EB"/>
    <w:rsid w:val="009C3E20"/>
    <w:rsid w:val="009D467D"/>
    <w:rsid w:val="009D75A6"/>
    <w:rsid w:val="009E4D81"/>
    <w:rsid w:val="00A21E7A"/>
    <w:rsid w:val="00A32FDD"/>
    <w:rsid w:val="00A34A0A"/>
    <w:rsid w:val="00A509EB"/>
    <w:rsid w:val="00A60929"/>
    <w:rsid w:val="00A6564E"/>
    <w:rsid w:val="00A773EF"/>
    <w:rsid w:val="00A84CF0"/>
    <w:rsid w:val="00A86829"/>
    <w:rsid w:val="00A951BA"/>
    <w:rsid w:val="00AA1181"/>
    <w:rsid w:val="00AA3B9E"/>
    <w:rsid w:val="00AA6EE6"/>
    <w:rsid w:val="00AC21C1"/>
    <w:rsid w:val="00AD1A29"/>
    <w:rsid w:val="00AD4A70"/>
    <w:rsid w:val="00AE7363"/>
    <w:rsid w:val="00B27590"/>
    <w:rsid w:val="00B3319B"/>
    <w:rsid w:val="00B43F0C"/>
    <w:rsid w:val="00B90AAF"/>
    <w:rsid w:val="00B90C0D"/>
    <w:rsid w:val="00BA3A9E"/>
    <w:rsid w:val="00BC44CE"/>
    <w:rsid w:val="00BC7A9F"/>
    <w:rsid w:val="00BD0C5D"/>
    <w:rsid w:val="00BD2A87"/>
    <w:rsid w:val="00BD3917"/>
    <w:rsid w:val="00BE33DE"/>
    <w:rsid w:val="00BE3FB7"/>
    <w:rsid w:val="00C05FF2"/>
    <w:rsid w:val="00C075F9"/>
    <w:rsid w:val="00C14306"/>
    <w:rsid w:val="00C14CC6"/>
    <w:rsid w:val="00C30BC8"/>
    <w:rsid w:val="00C437F4"/>
    <w:rsid w:val="00C549CC"/>
    <w:rsid w:val="00C628F7"/>
    <w:rsid w:val="00C74EE1"/>
    <w:rsid w:val="00C9120D"/>
    <w:rsid w:val="00C93C81"/>
    <w:rsid w:val="00CA263B"/>
    <w:rsid w:val="00CC5420"/>
    <w:rsid w:val="00CD42BB"/>
    <w:rsid w:val="00CD4FA5"/>
    <w:rsid w:val="00CD6C5C"/>
    <w:rsid w:val="00CF7AFE"/>
    <w:rsid w:val="00D15500"/>
    <w:rsid w:val="00D263EC"/>
    <w:rsid w:val="00D31029"/>
    <w:rsid w:val="00D401ED"/>
    <w:rsid w:val="00D41CEA"/>
    <w:rsid w:val="00D8744C"/>
    <w:rsid w:val="00D9388C"/>
    <w:rsid w:val="00D939E1"/>
    <w:rsid w:val="00DA283C"/>
    <w:rsid w:val="00DA5418"/>
    <w:rsid w:val="00DA6E1A"/>
    <w:rsid w:val="00DC63D5"/>
    <w:rsid w:val="00DC6FAE"/>
    <w:rsid w:val="00DD020F"/>
    <w:rsid w:val="00DD0ADE"/>
    <w:rsid w:val="00DD47FC"/>
    <w:rsid w:val="00DD7178"/>
    <w:rsid w:val="00E21D97"/>
    <w:rsid w:val="00E24008"/>
    <w:rsid w:val="00E25E7A"/>
    <w:rsid w:val="00E30D17"/>
    <w:rsid w:val="00E33178"/>
    <w:rsid w:val="00E34422"/>
    <w:rsid w:val="00E3793E"/>
    <w:rsid w:val="00E534BA"/>
    <w:rsid w:val="00E60F34"/>
    <w:rsid w:val="00E64159"/>
    <w:rsid w:val="00E74F2B"/>
    <w:rsid w:val="00E831EE"/>
    <w:rsid w:val="00E90BD2"/>
    <w:rsid w:val="00EC4A1F"/>
    <w:rsid w:val="00ED41F3"/>
    <w:rsid w:val="00ED7797"/>
    <w:rsid w:val="00EF0FE8"/>
    <w:rsid w:val="00EF24F3"/>
    <w:rsid w:val="00EF25A2"/>
    <w:rsid w:val="00EF7BDB"/>
    <w:rsid w:val="00F015B6"/>
    <w:rsid w:val="00F42920"/>
    <w:rsid w:val="00F46196"/>
    <w:rsid w:val="00F502AC"/>
    <w:rsid w:val="00F56275"/>
    <w:rsid w:val="00F758A8"/>
    <w:rsid w:val="00F85B70"/>
    <w:rsid w:val="00F86694"/>
    <w:rsid w:val="00F86A75"/>
    <w:rsid w:val="00F87B57"/>
    <w:rsid w:val="00F938B6"/>
    <w:rsid w:val="00FA395A"/>
    <w:rsid w:val="00FA48ED"/>
    <w:rsid w:val="00FB2330"/>
    <w:rsid w:val="00FB2BA7"/>
    <w:rsid w:val="00FD59F3"/>
    <w:rsid w:val="00FE1282"/>
    <w:rsid w:val="00FE4FF8"/>
    <w:rsid w:val="00FF1CCB"/>
    <w:rsid w:val="00FF6890"/>
    <w:rsid w:val="00FF6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68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6829"/>
    <w:pPr>
      <w:ind w:left="720"/>
      <w:contextualSpacing/>
    </w:pPr>
  </w:style>
  <w:style w:type="table" w:styleId="TableGrid">
    <w:name w:val="Table Grid"/>
    <w:basedOn w:val="TableNormal"/>
    <w:uiPriority w:val="59"/>
    <w:rsid w:val="001D4DF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1DA4"/>
  </w:style>
  <w:style w:type="paragraph" w:styleId="Footer">
    <w:name w:val="footer"/>
    <w:basedOn w:val="Normal"/>
    <w:link w:val="Foot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DA4"/>
  </w:style>
  <w:style w:type="character" w:styleId="Strong">
    <w:name w:val="Strong"/>
    <w:basedOn w:val="DefaultParagraphFont"/>
    <w:uiPriority w:val="22"/>
    <w:qFormat/>
    <w:rsid w:val="003B516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3B516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562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562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562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2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2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62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29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68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6829"/>
    <w:pPr>
      <w:ind w:left="720"/>
      <w:contextualSpacing/>
    </w:pPr>
  </w:style>
  <w:style w:type="table" w:styleId="TableGrid">
    <w:name w:val="Table Grid"/>
    <w:basedOn w:val="TableNormal"/>
    <w:uiPriority w:val="59"/>
    <w:rsid w:val="001D4DF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1DA4"/>
  </w:style>
  <w:style w:type="paragraph" w:styleId="Footer">
    <w:name w:val="footer"/>
    <w:basedOn w:val="Normal"/>
    <w:link w:val="Foot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DA4"/>
  </w:style>
  <w:style w:type="character" w:styleId="Strong">
    <w:name w:val="Strong"/>
    <w:basedOn w:val="DefaultParagraphFont"/>
    <w:uiPriority w:val="22"/>
    <w:qFormat/>
    <w:rsid w:val="003B516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3B516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562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562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562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2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2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62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29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40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7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8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D43490-3A09-492D-A2D7-13DF97219C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8</Words>
  <Characters>255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30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CHENER Frederique (EMPL)</dc:creator>
  <cp:lastModifiedBy>Mariana Mkurnali</cp:lastModifiedBy>
  <cp:revision>2</cp:revision>
  <cp:lastPrinted>2018-04-16T12:00:00Z</cp:lastPrinted>
  <dcterms:created xsi:type="dcterms:W3CDTF">2018-06-13T14:57:00Z</dcterms:created>
  <dcterms:modified xsi:type="dcterms:W3CDTF">2018-06-13T14:57:00Z</dcterms:modified>
</cp:coreProperties>
</file>